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7940" w:rsidRDefault="00AF5C6F">
      <w:r>
        <w:t>Creating Draft Players:</w:t>
      </w:r>
    </w:p>
    <w:p w:rsidR="00AF5C6F" w:rsidRDefault="00AF5C6F"/>
    <w:p w:rsidR="00AF5C6F" w:rsidRDefault="00AF5C6F" w:rsidP="00AF5C6F">
      <w:pPr>
        <w:pStyle w:val="ListParagraph"/>
        <w:numPr>
          <w:ilvl w:val="0"/>
          <w:numId w:val="1"/>
        </w:numPr>
      </w:pPr>
      <w:r>
        <w:t>Before players are created we create the type of draft class it will be for each position.  Each position is assigned one of the following statuses, along with the percentage chance of it happening:</w:t>
      </w:r>
    </w:p>
    <w:p w:rsidR="00AF5C6F" w:rsidRDefault="00AF5C6F" w:rsidP="00AF5C6F">
      <w:pPr>
        <w:pStyle w:val="ListParagraph"/>
        <w:numPr>
          <w:ilvl w:val="0"/>
          <w:numId w:val="2"/>
        </w:numPr>
      </w:pPr>
      <w:proofErr w:type="gramStart"/>
      <w:r>
        <w:t>Poor(</w:t>
      </w:r>
      <w:proofErr w:type="gramEnd"/>
      <w:r>
        <w:t>2%) -&gt; 25-35% less 1</w:t>
      </w:r>
      <w:r w:rsidRPr="00AF5C6F">
        <w:rPr>
          <w:vertAlign w:val="superscript"/>
        </w:rPr>
        <w:t>st</w:t>
      </w:r>
      <w:r>
        <w:t>/2</w:t>
      </w:r>
      <w:r w:rsidRPr="00AF5C6F">
        <w:rPr>
          <w:vertAlign w:val="superscript"/>
        </w:rPr>
        <w:t>nd</w:t>
      </w:r>
      <w:r>
        <w:t xml:space="preserve"> round talent/25-35% less mid-round</w:t>
      </w:r>
      <w:r w:rsidR="00830049">
        <w:t>*</w:t>
      </w:r>
      <w:r>
        <w:t xml:space="preserve"> talent</w:t>
      </w:r>
    </w:p>
    <w:p w:rsidR="00AF5C6F" w:rsidRDefault="00AF5C6F" w:rsidP="00AF5C6F">
      <w:pPr>
        <w:pStyle w:val="ListParagraph"/>
        <w:numPr>
          <w:ilvl w:val="0"/>
          <w:numId w:val="2"/>
        </w:numPr>
      </w:pPr>
      <w:proofErr w:type="gramStart"/>
      <w:r>
        <w:t>Shallow(</w:t>
      </w:r>
      <w:proofErr w:type="gramEnd"/>
      <w:r>
        <w:t>5%) -&gt; 10-15% less 1</w:t>
      </w:r>
      <w:r w:rsidRPr="00AF5C6F">
        <w:rPr>
          <w:vertAlign w:val="superscript"/>
        </w:rPr>
        <w:t>st</w:t>
      </w:r>
      <w:r>
        <w:t>/2</w:t>
      </w:r>
      <w:r w:rsidRPr="00AF5C6F">
        <w:rPr>
          <w:vertAlign w:val="superscript"/>
        </w:rPr>
        <w:t>nd</w:t>
      </w:r>
      <w:r>
        <w:t xml:space="preserve"> round talent/25-35% less mid round talent</w:t>
      </w:r>
    </w:p>
    <w:p w:rsidR="00AF5C6F" w:rsidRDefault="00AF5C6F" w:rsidP="00AF5C6F">
      <w:pPr>
        <w:pStyle w:val="ListParagraph"/>
        <w:numPr>
          <w:ilvl w:val="0"/>
          <w:numId w:val="2"/>
        </w:numPr>
      </w:pPr>
      <w:proofErr w:type="gramStart"/>
      <w:r>
        <w:t>LackingTopEndButDeep(</w:t>
      </w:r>
      <w:proofErr w:type="gramEnd"/>
      <w:r>
        <w:t>8%) -&gt; 15-25% less 1</w:t>
      </w:r>
      <w:r w:rsidRPr="00AF5C6F">
        <w:rPr>
          <w:vertAlign w:val="superscript"/>
        </w:rPr>
        <w:t>st</w:t>
      </w:r>
      <w:r>
        <w:t>/2</w:t>
      </w:r>
      <w:r w:rsidRPr="00AF5C6F">
        <w:rPr>
          <w:vertAlign w:val="superscript"/>
        </w:rPr>
        <w:t>nd</w:t>
      </w:r>
      <w:r>
        <w:t xml:space="preserve"> round talent/15-25% more mid round talent</w:t>
      </w:r>
    </w:p>
    <w:p w:rsidR="00AF5C6F" w:rsidRDefault="00AF5C6F" w:rsidP="00AF5C6F">
      <w:pPr>
        <w:pStyle w:val="ListParagraph"/>
        <w:numPr>
          <w:ilvl w:val="0"/>
          <w:numId w:val="2"/>
        </w:numPr>
      </w:pPr>
      <w:proofErr w:type="gramStart"/>
      <w:r>
        <w:t>Normal(</w:t>
      </w:r>
      <w:proofErr w:type="gramEnd"/>
      <w:r>
        <w:t>70%) -&gt; All round receive a -5 to +5% modifier to base</w:t>
      </w:r>
    </w:p>
    <w:p w:rsidR="00AF5C6F" w:rsidRDefault="00AF5C6F" w:rsidP="00AF5C6F">
      <w:pPr>
        <w:pStyle w:val="ListParagraph"/>
        <w:numPr>
          <w:ilvl w:val="0"/>
          <w:numId w:val="2"/>
        </w:numPr>
      </w:pPr>
      <w:proofErr w:type="gramStart"/>
      <w:r>
        <w:t>TopHeavy(</w:t>
      </w:r>
      <w:proofErr w:type="gramEnd"/>
      <w:r>
        <w:t>8%) -&gt; 15-25% more 1</w:t>
      </w:r>
      <w:r w:rsidRPr="00AF5C6F">
        <w:rPr>
          <w:vertAlign w:val="superscript"/>
        </w:rPr>
        <w:t>st</w:t>
      </w:r>
      <w:r>
        <w:t>/2</w:t>
      </w:r>
      <w:r w:rsidRPr="00AF5C6F">
        <w:rPr>
          <w:vertAlign w:val="superscript"/>
        </w:rPr>
        <w:t>nd</w:t>
      </w:r>
      <w:r>
        <w:t xml:space="preserve"> round talent/15-25% less mid round talent</w:t>
      </w:r>
    </w:p>
    <w:p w:rsidR="00AF5C6F" w:rsidRDefault="00AF5C6F" w:rsidP="00AF5C6F">
      <w:pPr>
        <w:pStyle w:val="ListParagraph"/>
        <w:numPr>
          <w:ilvl w:val="0"/>
          <w:numId w:val="2"/>
        </w:numPr>
      </w:pPr>
      <w:proofErr w:type="gramStart"/>
      <w:r>
        <w:t>Deep(</w:t>
      </w:r>
      <w:proofErr w:type="gramEnd"/>
      <w:r>
        <w:t>5%) -&gt; 10-15% more 1</w:t>
      </w:r>
      <w:r w:rsidRPr="00AF5C6F">
        <w:rPr>
          <w:vertAlign w:val="superscript"/>
        </w:rPr>
        <w:t>st</w:t>
      </w:r>
      <w:r>
        <w:t>/2</w:t>
      </w:r>
      <w:r w:rsidRPr="00AF5C6F">
        <w:rPr>
          <w:vertAlign w:val="superscript"/>
        </w:rPr>
        <w:t>nd</w:t>
      </w:r>
      <w:r>
        <w:t xml:space="preserve"> round talent/25-35% more mid round talent</w:t>
      </w:r>
    </w:p>
    <w:p w:rsidR="00AF5C6F" w:rsidRDefault="00AF5C6F" w:rsidP="00AF5C6F">
      <w:pPr>
        <w:pStyle w:val="ListParagraph"/>
        <w:numPr>
          <w:ilvl w:val="0"/>
          <w:numId w:val="2"/>
        </w:numPr>
      </w:pPr>
      <w:proofErr w:type="gramStart"/>
      <w:r>
        <w:t>Stacked(</w:t>
      </w:r>
      <w:proofErr w:type="gramEnd"/>
      <w:r>
        <w:t>2%) -&gt;</w:t>
      </w:r>
      <w:r w:rsidR="00830049">
        <w:t>25-35% more 1</w:t>
      </w:r>
      <w:r w:rsidR="00830049" w:rsidRPr="00830049">
        <w:rPr>
          <w:vertAlign w:val="superscript"/>
        </w:rPr>
        <w:t>st</w:t>
      </w:r>
      <w:r w:rsidR="00830049">
        <w:t>/2</w:t>
      </w:r>
      <w:r w:rsidR="00830049" w:rsidRPr="00830049">
        <w:rPr>
          <w:vertAlign w:val="superscript"/>
        </w:rPr>
        <w:t>nd</w:t>
      </w:r>
      <w:r w:rsidR="00830049">
        <w:t xml:space="preserve"> round talent/25-35% more mid round talent</w:t>
      </w:r>
    </w:p>
    <w:p w:rsidR="00EE5EBB" w:rsidRPr="00EE5EBB" w:rsidRDefault="00830049" w:rsidP="00EE5EBB">
      <w:pPr>
        <w:pStyle w:val="ListParagraph"/>
        <w:ind w:left="2160"/>
        <w:rPr>
          <w:b/>
          <w:color w:val="FF0000"/>
          <w:vertAlign w:val="subscript"/>
        </w:rPr>
      </w:pPr>
      <w:r>
        <w:rPr>
          <w:b/>
          <w:color w:val="FF0000"/>
          <w:highlight w:val="yellow"/>
          <w:vertAlign w:val="subscript"/>
        </w:rPr>
        <w:t>*</w:t>
      </w:r>
      <w:r w:rsidRPr="00830049">
        <w:rPr>
          <w:b/>
          <w:color w:val="FF0000"/>
          <w:highlight w:val="yellow"/>
          <w:vertAlign w:val="subscript"/>
        </w:rPr>
        <w:t>Mid-Round is defined as rounds 3-5</w:t>
      </w:r>
    </w:p>
    <w:p w:rsidR="00EE5EBB" w:rsidRDefault="00EE5EBB" w:rsidP="0087111F">
      <w:pPr>
        <w:ind w:left="450"/>
      </w:pPr>
      <w:r>
        <w:t>2) The player is assigned personality traits based on the personality model, following Raymond Cattell’s 16</w:t>
      </w:r>
      <w:proofErr w:type="gramStart"/>
      <w:r>
        <w:t xml:space="preserve">PF </w:t>
      </w:r>
      <w:r w:rsidR="0087111F">
        <w:t xml:space="preserve"> </w:t>
      </w:r>
      <w:r>
        <w:t>Model</w:t>
      </w:r>
      <w:proofErr w:type="gramEnd"/>
      <w:r>
        <w:t xml:space="preserve">.  Each player is given 4 Dominant </w:t>
      </w:r>
      <w:proofErr w:type="gramStart"/>
      <w:r>
        <w:t>Traits(</w:t>
      </w:r>
      <w:proofErr w:type="gramEnd"/>
      <w:r w:rsidR="0087111F">
        <w:t>65</w:t>
      </w:r>
      <w:r>
        <w:t>-10</w:t>
      </w:r>
      <w:r w:rsidR="0087111F">
        <w:t>0</w:t>
      </w:r>
      <w:r>
        <w:t>), 4 Weak Traits(0-</w:t>
      </w:r>
      <w:r w:rsidR="0087111F">
        <w:t>35</w:t>
      </w:r>
      <w:r>
        <w:t>) and 8 Balanced Traits(</w:t>
      </w:r>
      <w:r w:rsidR="0087111F">
        <w:t>36</w:t>
      </w:r>
      <w:r>
        <w:t>-</w:t>
      </w:r>
      <w:r w:rsidR="0087111F">
        <w:t>64</w:t>
      </w:r>
      <w:r>
        <w:t>)</w:t>
      </w:r>
    </w:p>
    <w:p w:rsidR="00830049" w:rsidRDefault="003326AC" w:rsidP="003326AC">
      <w:pPr>
        <w:ind w:firstLine="450"/>
      </w:pPr>
      <w:r>
        <w:t>3</w:t>
      </w:r>
      <w:r w:rsidR="00830049" w:rsidRPr="00830049">
        <w:t xml:space="preserve">) </w:t>
      </w:r>
      <w:r w:rsidR="00830049" w:rsidRPr="00830049">
        <w:tab/>
      </w:r>
      <w:r w:rsidR="00830049">
        <w:t xml:space="preserve">The player is assigned a position based on actual NFL </w:t>
      </w:r>
      <w:r w:rsidR="00544692">
        <w:t xml:space="preserve">Entry Draft </w:t>
      </w:r>
      <w:r w:rsidR="00830049">
        <w:t>breakdowns</w:t>
      </w:r>
      <w:r w:rsidR="00544692">
        <w:t>(below)</w:t>
      </w:r>
    </w:p>
    <w:tbl>
      <w:tblPr>
        <w:tblW w:w="6477" w:type="dxa"/>
        <w:tblInd w:w="14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77"/>
      </w:tblGrid>
      <w:tr w:rsidR="00544692" w:rsidTr="00544692">
        <w:tblPrEx>
          <w:tblCellMar>
            <w:top w:w="0" w:type="dxa"/>
            <w:bottom w:w="0" w:type="dxa"/>
          </w:tblCellMar>
        </w:tblPrEx>
        <w:trPr>
          <w:trHeight w:val="385"/>
        </w:trPr>
        <w:tc>
          <w:tcPr>
            <w:tcW w:w="6477" w:type="dxa"/>
          </w:tcPr>
          <w:tbl>
            <w:tblPr>
              <w:tblW w:w="6229" w:type="dxa"/>
              <w:tblInd w:w="15" w:type="dxa"/>
              <w:tblCellMar>
                <w:top w:w="15" w:type="dxa"/>
                <w:bottom w:w="15" w:type="dxa"/>
              </w:tblCellMar>
              <w:tblLook w:val="04A0" w:firstRow="1" w:lastRow="0" w:firstColumn="1" w:lastColumn="0" w:noHBand="0" w:noVBand="1"/>
            </w:tblPr>
            <w:tblGrid>
              <w:gridCol w:w="914"/>
              <w:gridCol w:w="1203"/>
              <w:gridCol w:w="914"/>
              <w:gridCol w:w="1330"/>
              <w:gridCol w:w="1868"/>
            </w:tblGrid>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0.00000</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5.64287</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QB"</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5.64387</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14.17452</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RB"</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14.17552</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16.25505</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FB"</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16.25605</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29.05254</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WR"</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29.05354</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34.93489</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TE"</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34.93589</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37.92845</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OC"</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37.92945</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44.08023</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OG"</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44.08123</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51.74375</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OT"</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51.74475</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52.44724</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K"</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52.44824</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53.31537</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P"</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53.31637</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61.65245</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DE"</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61.65345</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69.48062</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DT"</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69.48162</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73.95599</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ILB"</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73.95699</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81.39500</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OLB"</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81.39600</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91.88744</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CB"</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91.88844</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96.21314</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FS"</w:t>
                  </w:r>
                </w:p>
              </w:tc>
            </w:tr>
            <w:tr w:rsidR="00544692" w:rsidRPr="00830049" w:rsidTr="00544692">
              <w:trPr>
                <w:trHeight w:val="20"/>
              </w:trPr>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
              </w:tc>
              <w:tc>
                <w:tcPr>
                  <w:tcW w:w="1203"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96.21414</w:t>
                  </w:r>
                </w:p>
              </w:tc>
              <w:tc>
                <w:tcPr>
                  <w:tcW w:w="914"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r w:rsidRPr="00830049">
                    <w:rPr>
                      <w:rFonts w:ascii="Calibri" w:eastAsia="Times New Roman" w:hAnsi="Calibri" w:cs="Calibri"/>
                      <w:color w:val="000000"/>
                    </w:rPr>
                    <w:t>To</w:t>
                  </w:r>
                </w:p>
              </w:tc>
              <w:tc>
                <w:tcPr>
                  <w:tcW w:w="1330" w:type="dxa"/>
                  <w:tcBorders>
                    <w:top w:val="nil"/>
                    <w:left w:val="nil"/>
                    <w:bottom w:val="nil"/>
                    <w:right w:val="nil"/>
                  </w:tcBorders>
                  <w:noWrap/>
                  <w:vAlign w:val="bottom"/>
                  <w:hideMark/>
                </w:tcPr>
                <w:p w:rsidR="00544692" w:rsidRPr="00830049" w:rsidRDefault="00544692" w:rsidP="00CD11C2">
                  <w:pPr>
                    <w:spacing w:after="0" w:line="240" w:lineRule="auto"/>
                    <w:rPr>
                      <w:rFonts w:ascii="Calibri" w:eastAsia="Times New Roman" w:hAnsi="Calibri" w:cs="Calibri"/>
                      <w:color w:val="000000"/>
                    </w:rPr>
                  </w:pPr>
                  <w:r w:rsidRPr="00830049">
                    <w:rPr>
                      <w:rFonts w:ascii="Calibri" w:eastAsia="Times New Roman" w:hAnsi="Calibri" w:cs="Calibri"/>
                      <w:color w:val="000000"/>
                    </w:rPr>
                    <w:t>100.00000</w:t>
                  </w:r>
                </w:p>
              </w:tc>
              <w:tc>
                <w:tcPr>
                  <w:tcW w:w="1868" w:type="dxa"/>
                  <w:tcBorders>
                    <w:top w:val="nil"/>
                    <w:left w:val="nil"/>
                    <w:bottom w:val="nil"/>
                    <w:right w:val="nil"/>
                  </w:tcBorders>
                  <w:noWrap/>
                  <w:vAlign w:val="bottom"/>
                  <w:hideMark/>
                </w:tcPr>
                <w:p w:rsidR="00544692" w:rsidRPr="00830049" w:rsidRDefault="00544692" w:rsidP="00830049">
                  <w:pPr>
                    <w:spacing w:after="0" w:line="240" w:lineRule="auto"/>
                    <w:rPr>
                      <w:rFonts w:ascii="Calibri" w:eastAsia="Times New Roman" w:hAnsi="Calibri" w:cs="Calibri"/>
                      <w:color w:val="000000"/>
                    </w:rPr>
                  </w:pPr>
                  <w:proofErr w:type="gramStart"/>
                  <w:r w:rsidRPr="00830049">
                    <w:rPr>
                      <w:rFonts w:ascii="Calibri" w:eastAsia="Times New Roman" w:hAnsi="Calibri" w:cs="Calibri"/>
                      <w:color w:val="000000"/>
                    </w:rPr>
                    <w:t>:Result</w:t>
                  </w:r>
                  <w:proofErr w:type="gramEnd"/>
                  <w:r w:rsidRPr="00830049">
                    <w:rPr>
                      <w:rFonts w:ascii="Calibri" w:eastAsia="Times New Roman" w:hAnsi="Calibri" w:cs="Calibri"/>
                      <w:color w:val="000000"/>
                    </w:rPr>
                    <w:t xml:space="preserve"> = "SS"</w:t>
                  </w:r>
                </w:p>
              </w:tc>
            </w:tr>
          </w:tbl>
          <w:p w:rsidR="00544692" w:rsidRDefault="00544692" w:rsidP="00544692">
            <w:pPr>
              <w:spacing w:after="0" w:line="240" w:lineRule="auto"/>
              <w:rPr>
                <w:rFonts w:ascii="Calibri" w:eastAsia="Times New Roman" w:hAnsi="Calibri" w:cs="Calibri"/>
                <w:color w:val="000000"/>
              </w:rPr>
            </w:pPr>
          </w:p>
        </w:tc>
      </w:tr>
      <w:tr w:rsidR="00544692" w:rsidTr="00544692">
        <w:tblPrEx>
          <w:tblCellMar>
            <w:top w:w="0" w:type="dxa"/>
            <w:bottom w:w="0" w:type="dxa"/>
          </w:tblCellMar>
        </w:tblPrEx>
        <w:trPr>
          <w:trHeight w:val="385"/>
        </w:trPr>
        <w:tc>
          <w:tcPr>
            <w:tcW w:w="6477" w:type="dxa"/>
          </w:tcPr>
          <w:p w:rsidR="00544692" w:rsidRPr="00830049" w:rsidRDefault="00544692" w:rsidP="00830049">
            <w:pPr>
              <w:spacing w:after="0" w:line="240" w:lineRule="auto"/>
              <w:rPr>
                <w:rFonts w:ascii="Calibri" w:eastAsia="Times New Roman" w:hAnsi="Calibri" w:cs="Calibri"/>
                <w:color w:val="000000"/>
              </w:rPr>
            </w:pPr>
          </w:p>
        </w:tc>
      </w:tr>
    </w:tbl>
    <w:p w:rsidR="00830049" w:rsidRDefault="00830049" w:rsidP="00830049"/>
    <w:p w:rsidR="00C97A68" w:rsidRDefault="00C97A68" w:rsidP="00C97A68">
      <w:pPr>
        <w:pStyle w:val="ListParagraph"/>
      </w:pPr>
    </w:p>
    <w:p w:rsidR="00C97A68" w:rsidRDefault="00C97A68" w:rsidP="00C97A68">
      <w:pPr>
        <w:pStyle w:val="ListParagraph"/>
      </w:pPr>
    </w:p>
    <w:p w:rsidR="00C97A68" w:rsidRDefault="00C97A68" w:rsidP="00C97A68">
      <w:pPr>
        <w:pStyle w:val="ListParagraph"/>
      </w:pPr>
    </w:p>
    <w:p w:rsidR="00C97A68" w:rsidRDefault="00C97A68" w:rsidP="00C97A68">
      <w:pPr>
        <w:pStyle w:val="ListParagraph"/>
      </w:pPr>
    </w:p>
    <w:p w:rsidR="00C97A68" w:rsidRDefault="00C97A68" w:rsidP="00C97A68">
      <w:pPr>
        <w:pStyle w:val="ListParagraph"/>
      </w:pPr>
    </w:p>
    <w:p w:rsidR="00C97A68" w:rsidRDefault="00C97A68" w:rsidP="00C97A68">
      <w:pPr>
        <w:pStyle w:val="ListParagraph"/>
      </w:pPr>
    </w:p>
    <w:p w:rsidR="00C97A68" w:rsidRDefault="00C97A68" w:rsidP="00C97A68">
      <w:pPr>
        <w:pStyle w:val="ListParagraph"/>
      </w:pPr>
    </w:p>
    <w:p w:rsidR="00C97A68" w:rsidRDefault="00C97A68" w:rsidP="00C97A68">
      <w:pPr>
        <w:pStyle w:val="ListParagraph"/>
      </w:pPr>
    </w:p>
    <w:p w:rsidR="00C97A68" w:rsidRDefault="00C97A68" w:rsidP="00C97A68">
      <w:pPr>
        <w:pStyle w:val="ListParagraph"/>
      </w:pPr>
    </w:p>
    <w:p w:rsidR="00C97A68" w:rsidRDefault="00C97A68" w:rsidP="00C97A68">
      <w:pPr>
        <w:ind w:left="360"/>
      </w:pPr>
    </w:p>
    <w:p w:rsidR="00830049" w:rsidRDefault="00830049" w:rsidP="00245554">
      <w:pPr>
        <w:pStyle w:val="ListParagraph"/>
        <w:numPr>
          <w:ilvl w:val="0"/>
          <w:numId w:val="5"/>
        </w:numPr>
      </w:pPr>
      <w:r>
        <w:lastRenderedPageBreak/>
        <w:t xml:space="preserve">The player </w:t>
      </w:r>
      <w:r w:rsidR="00544692">
        <w:t>is assigned a round talent based on the breakdowns of their position group assigned in Step 1.</w:t>
      </w:r>
    </w:p>
    <w:p w:rsidR="00C97A68" w:rsidRDefault="00C97A68" w:rsidP="00C97A68">
      <w:pPr>
        <w:pStyle w:val="ListParagraph"/>
      </w:pPr>
      <w:r>
        <w:t xml:space="preserve">The base number of players at each round is as </w:t>
      </w:r>
      <w:proofErr w:type="gramStart"/>
      <w:r>
        <w:t>follows(</w:t>
      </w:r>
      <w:proofErr w:type="gramEnd"/>
      <w:r>
        <w:t>numbers are cumulative):</w:t>
      </w:r>
    </w:p>
    <w:p w:rsidR="00C97A68" w:rsidRDefault="00C97A68" w:rsidP="00C97A6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tbl>
      <w:tblPr>
        <w:tblW w:w="0" w:type="auto"/>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75"/>
      </w:tblGrid>
      <w:tr w:rsidR="00C97A68" w:rsidTr="00C97A68">
        <w:tblPrEx>
          <w:tblCellMar>
            <w:top w:w="0" w:type="dxa"/>
            <w:bottom w:w="0" w:type="dxa"/>
          </w:tblCellMar>
        </w:tblPrEx>
        <w:trPr>
          <w:trHeight w:val="3300"/>
        </w:trPr>
        <w:tc>
          <w:tcPr>
            <w:tcW w:w="3975" w:type="dxa"/>
          </w:tcPr>
          <w:p w:rsidR="00C97A68" w:rsidRDefault="00C97A68" w:rsidP="00C97A6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raftPosEnd(</w:t>
            </w:r>
            <w:proofErr w:type="gramEnd"/>
            <w:r>
              <w:rPr>
                <w:rFonts w:ascii="Consolas" w:hAnsi="Consolas" w:cs="Consolas"/>
                <w:color w:val="000000"/>
                <w:sz w:val="19"/>
                <w:szCs w:val="19"/>
              </w:rPr>
              <w:t xml:space="preserve">1) = 1 </w:t>
            </w:r>
            <w:r>
              <w:rPr>
                <w:rFonts w:ascii="Consolas" w:hAnsi="Consolas" w:cs="Consolas"/>
                <w:color w:val="008000"/>
                <w:sz w:val="19"/>
                <w:szCs w:val="19"/>
              </w:rPr>
              <w:t>'Top 5</w:t>
            </w:r>
          </w:p>
          <w:p w:rsidR="00C97A68" w:rsidRDefault="00C97A68" w:rsidP="00C97A6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raftPosEnd(</w:t>
            </w:r>
            <w:proofErr w:type="gramEnd"/>
            <w:r>
              <w:rPr>
                <w:rFonts w:ascii="Consolas" w:hAnsi="Consolas" w:cs="Consolas"/>
                <w:color w:val="000000"/>
                <w:sz w:val="19"/>
                <w:szCs w:val="19"/>
              </w:rPr>
              <w:t xml:space="preserve">2) = 3 </w:t>
            </w:r>
            <w:r>
              <w:rPr>
                <w:rFonts w:ascii="Consolas" w:hAnsi="Consolas" w:cs="Consolas"/>
                <w:color w:val="008000"/>
                <w:sz w:val="19"/>
                <w:szCs w:val="19"/>
              </w:rPr>
              <w:t>'Top 10</w:t>
            </w:r>
          </w:p>
          <w:p w:rsidR="00C97A68" w:rsidRDefault="00C97A68" w:rsidP="00C97A6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raftPosEnd(</w:t>
            </w:r>
            <w:proofErr w:type="gramEnd"/>
            <w:r>
              <w:rPr>
                <w:rFonts w:ascii="Consolas" w:hAnsi="Consolas" w:cs="Consolas"/>
                <w:color w:val="000000"/>
                <w:sz w:val="19"/>
                <w:szCs w:val="19"/>
              </w:rPr>
              <w:t xml:space="preserve">3) = 8 </w:t>
            </w:r>
            <w:r>
              <w:rPr>
                <w:rFonts w:ascii="Consolas" w:hAnsi="Consolas" w:cs="Consolas"/>
                <w:color w:val="008000"/>
                <w:sz w:val="19"/>
                <w:szCs w:val="19"/>
              </w:rPr>
              <w:t>'Mid first</w:t>
            </w:r>
          </w:p>
          <w:p w:rsidR="00C97A68" w:rsidRDefault="00C97A68" w:rsidP="00C97A6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raftPosEnd(</w:t>
            </w:r>
            <w:proofErr w:type="gramEnd"/>
            <w:r>
              <w:rPr>
                <w:rFonts w:ascii="Consolas" w:hAnsi="Consolas" w:cs="Consolas"/>
                <w:color w:val="000000"/>
                <w:sz w:val="19"/>
                <w:szCs w:val="19"/>
              </w:rPr>
              <w:t xml:space="preserve">4) = 18 </w:t>
            </w:r>
            <w:r>
              <w:rPr>
                <w:rFonts w:ascii="Consolas" w:hAnsi="Consolas" w:cs="Consolas"/>
                <w:color w:val="008000"/>
                <w:sz w:val="19"/>
                <w:szCs w:val="19"/>
              </w:rPr>
              <w:t>'Late First</w:t>
            </w:r>
          </w:p>
          <w:p w:rsidR="00C97A68" w:rsidRDefault="00C97A68" w:rsidP="00C97A6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raftPosEnd(</w:t>
            </w:r>
            <w:proofErr w:type="gramEnd"/>
            <w:r>
              <w:rPr>
                <w:rFonts w:ascii="Consolas" w:hAnsi="Consolas" w:cs="Consolas"/>
                <w:color w:val="000000"/>
                <w:sz w:val="19"/>
                <w:szCs w:val="19"/>
              </w:rPr>
              <w:t xml:space="preserve">5) = 47 </w:t>
            </w:r>
            <w:r>
              <w:rPr>
                <w:rFonts w:ascii="Consolas" w:hAnsi="Consolas" w:cs="Consolas"/>
                <w:color w:val="008000"/>
                <w:sz w:val="19"/>
                <w:szCs w:val="19"/>
              </w:rPr>
              <w:t>'2nd</w:t>
            </w:r>
          </w:p>
          <w:p w:rsidR="00C97A68" w:rsidRDefault="00C97A68" w:rsidP="00C97A6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raftPosEnd(</w:t>
            </w:r>
            <w:proofErr w:type="gramEnd"/>
            <w:r>
              <w:rPr>
                <w:rFonts w:ascii="Consolas" w:hAnsi="Consolas" w:cs="Consolas"/>
                <w:color w:val="000000"/>
                <w:sz w:val="19"/>
                <w:szCs w:val="19"/>
              </w:rPr>
              <w:t xml:space="preserve">6) = 90 </w:t>
            </w:r>
            <w:r>
              <w:rPr>
                <w:rFonts w:ascii="Consolas" w:hAnsi="Consolas" w:cs="Consolas"/>
                <w:color w:val="008000"/>
                <w:sz w:val="19"/>
                <w:szCs w:val="19"/>
              </w:rPr>
              <w:t>'3rd</w:t>
            </w:r>
          </w:p>
          <w:p w:rsidR="00C97A68" w:rsidRDefault="00C97A68" w:rsidP="00C97A6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raftPosEnd(</w:t>
            </w:r>
            <w:proofErr w:type="gramEnd"/>
            <w:r>
              <w:rPr>
                <w:rFonts w:ascii="Consolas" w:hAnsi="Consolas" w:cs="Consolas"/>
                <w:color w:val="000000"/>
                <w:sz w:val="19"/>
                <w:szCs w:val="19"/>
              </w:rPr>
              <w:t xml:space="preserve">7) = 155 </w:t>
            </w:r>
            <w:r>
              <w:rPr>
                <w:rFonts w:ascii="Consolas" w:hAnsi="Consolas" w:cs="Consolas"/>
                <w:color w:val="008000"/>
                <w:sz w:val="19"/>
                <w:szCs w:val="19"/>
              </w:rPr>
              <w:t>'4th</w:t>
            </w:r>
          </w:p>
          <w:p w:rsidR="00C97A68" w:rsidRDefault="00C97A68" w:rsidP="00C97A6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raftPosEnd(</w:t>
            </w:r>
            <w:proofErr w:type="gramEnd"/>
            <w:r>
              <w:rPr>
                <w:rFonts w:ascii="Consolas" w:hAnsi="Consolas" w:cs="Consolas"/>
                <w:color w:val="000000"/>
                <w:sz w:val="19"/>
                <w:szCs w:val="19"/>
              </w:rPr>
              <w:t xml:space="preserve">8) = 235 </w:t>
            </w:r>
            <w:r>
              <w:rPr>
                <w:rFonts w:ascii="Consolas" w:hAnsi="Consolas" w:cs="Consolas"/>
                <w:color w:val="008000"/>
                <w:sz w:val="19"/>
                <w:szCs w:val="19"/>
              </w:rPr>
              <w:t>'5th</w:t>
            </w:r>
          </w:p>
          <w:p w:rsidR="00C97A68" w:rsidRDefault="00C97A68" w:rsidP="00C97A6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raftPosEnd(</w:t>
            </w:r>
            <w:proofErr w:type="gramEnd"/>
            <w:r>
              <w:rPr>
                <w:rFonts w:ascii="Consolas" w:hAnsi="Consolas" w:cs="Consolas"/>
                <w:color w:val="000000"/>
                <w:sz w:val="19"/>
                <w:szCs w:val="19"/>
              </w:rPr>
              <w:t xml:space="preserve">9) = 335 </w:t>
            </w:r>
            <w:r>
              <w:rPr>
                <w:rFonts w:ascii="Consolas" w:hAnsi="Consolas" w:cs="Consolas"/>
                <w:color w:val="008000"/>
                <w:sz w:val="19"/>
                <w:szCs w:val="19"/>
              </w:rPr>
              <w:t>'6th</w:t>
            </w:r>
          </w:p>
          <w:p w:rsidR="00C97A68" w:rsidRDefault="00C97A68" w:rsidP="00C97A6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raftPosEnd(</w:t>
            </w:r>
            <w:proofErr w:type="gramEnd"/>
            <w:r>
              <w:rPr>
                <w:rFonts w:ascii="Consolas" w:hAnsi="Consolas" w:cs="Consolas"/>
                <w:color w:val="000000"/>
                <w:sz w:val="19"/>
                <w:szCs w:val="19"/>
              </w:rPr>
              <w:t xml:space="preserve">10) = 500 </w:t>
            </w:r>
            <w:r>
              <w:rPr>
                <w:rFonts w:ascii="Consolas" w:hAnsi="Consolas" w:cs="Consolas"/>
                <w:color w:val="008000"/>
                <w:sz w:val="19"/>
                <w:szCs w:val="19"/>
              </w:rPr>
              <w:t>'7th</w:t>
            </w:r>
          </w:p>
          <w:p w:rsidR="00C97A68" w:rsidRDefault="00C97A68" w:rsidP="00C97A6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raftPosEnd(</w:t>
            </w:r>
            <w:proofErr w:type="gramEnd"/>
            <w:r>
              <w:rPr>
                <w:rFonts w:ascii="Consolas" w:hAnsi="Consolas" w:cs="Consolas"/>
                <w:color w:val="000000"/>
                <w:sz w:val="19"/>
                <w:szCs w:val="19"/>
              </w:rPr>
              <w:t xml:space="preserve">11) = 850 </w:t>
            </w:r>
            <w:r>
              <w:rPr>
                <w:rFonts w:ascii="Consolas" w:hAnsi="Consolas" w:cs="Consolas"/>
                <w:color w:val="008000"/>
                <w:sz w:val="19"/>
                <w:szCs w:val="19"/>
              </w:rPr>
              <w:t>'PFA</w:t>
            </w:r>
          </w:p>
          <w:p w:rsidR="00C97A68" w:rsidRDefault="00C97A68" w:rsidP="00C97A6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DraftPosEnd(</w:t>
            </w:r>
            <w:proofErr w:type="gramEnd"/>
            <w:r>
              <w:rPr>
                <w:rFonts w:ascii="Consolas" w:hAnsi="Consolas" w:cs="Consolas"/>
                <w:color w:val="000000"/>
                <w:sz w:val="19"/>
                <w:szCs w:val="19"/>
              </w:rPr>
              <w:t xml:space="preserve">12) = 1350 </w:t>
            </w:r>
            <w:r>
              <w:rPr>
                <w:rFonts w:ascii="Consolas" w:hAnsi="Consolas" w:cs="Consolas"/>
                <w:color w:val="008000"/>
                <w:sz w:val="19"/>
                <w:szCs w:val="19"/>
              </w:rPr>
              <w:t>'LFA</w:t>
            </w:r>
          </w:p>
          <w:p w:rsidR="00C97A68" w:rsidRPr="00C97A68" w:rsidRDefault="00C97A68" w:rsidP="00C97A68">
            <w:pPr>
              <w:rPr>
                <w:rFonts w:ascii="Consolas" w:hAnsi="Consolas" w:cs="Consolas"/>
                <w:color w:val="000000"/>
                <w:sz w:val="19"/>
                <w:szCs w:val="19"/>
              </w:rPr>
            </w:pPr>
            <w:proofErr w:type="gramStart"/>
            <w:r w:rsidRPr="00C97A68">
              <w:rPr>
                <w:rFonts w:ascii="Consolas" w:hAnsi="Consolas" w:cs="Consolas"/>
                <w:color w:val="000000"/>
                <w:sz w:val="19"/>
                <w:szCs w:val="19"/>
              </w:rPr>
              <w:t>DraftPosEnd(</w:t>
            </w:r>
            <w:proofErr w:type="gramEnd"/>
            <w:r w:rsidRPr="00C97A68">
              <w:rPr>
                <w:rFonts w:ascii="Consolas" w:hAnsi="Consolas" w:cs="Consolas"/>
                <w:color w:val="000000"/>
                <w:sz w:val="19"/>
                <w:szCs w:val="19"/>
              </w:rPr>
              <w:t xml:space="preserve">13) = 2000 </w:t>
            </w:r>
            <w:r w:rsidRPr="00C97A68">
              <w:rPr>
                <w:rFonts w:ascii="Consolas" w:hAnsi="Consolas" w:cs="Consolas"/>
                <w:color w:val="008000"/>
                <w:sz w:val="19"/>
                <w:szCs w:val="19"/>
              </w:rPr>
              <w:t>'PracSquad</w:t>
            </w:r>
            <w:r w:rsidRPr="00C97A68">
              <w:rPr>
                <w:rFonts w:ascii="Consolas" w:hAnsi="Consolas" w:cs="Consolas"/>
                <w:color w:val="000000"/>
                <w:sz w:val="19"/>
                <w:szCs w:val="19"/>
              </w:rPr>
              <w:t xml:space="preserve"> DraftPosEnd(14) = 3000 </w:t>
            </w:r>
            <w:r w:rsidRPr="00C97A68">
              <w:rPr>
                <w:rFonts w:ascii="Consolas" w:hAnsi="Consolas" w:cs="Consolas"/>
                <w:color w:val="008000"/>
                <w:sz w:val="19"/>
                <w:szCs w:val="19"/>
              </w:rPr>
              <w:t>'Reject</w:t>
            </w:r>
          </w:p>
        </w:tc>
      </w:tr>
    </w:tbl>
    <w:p w:rsidR="00544692" w:rsidRDefault="006823F9" w:rsidP="00245554">
      <w:pPr>
        <w:pStyle w:val="ListParagraph"/>
        <w:numPr>
          <w:ilvl w:val="0"/>
          <w:numId w:val="5"/>
        </w:numPr>
      </w:pPr>
      <w:r>
        <w:t>Players get height/age/weight/combine ratings set according to position and draft round assigned to them</w:t>
      </w:r>
    </w:p>
    <w:p w:rsidR="006823F9" w:rsidRDefault="006823F9" w:rsidP="00245554">
      <w:pPr>
        <w:pStyle w:val="ListParagraph"/>
        <w:numPr>
          <w:ilvl w:val="0"/>
          <w:numId w:val="5"/>
        </w:numPr>
      </w:pPr>
      <w:r>
        <w:t xml:space="preserve">Players are assigned Key Ratings for their position based on round drafted, using an exponential decay function that mirrors how ratings would diminish with a degree of </w:t>
      </w:r>
      <w:proofErr w:type="gramStart"/>
      <w:r>
        <w:t>randomness(</w:t>
      </w:r>
      <w:proofErr w:type="gramEnd"/>
      <w:r>
        <w:t>just changed from -10 to +10 to -5 to +5 to mirror athletic freaks)</w:t>
      </w:r>
    </w:p>
    <w:p w:rsidR="006823F9" w:rsidRDefault="006823F9" w:rsidP="006823F9">
      <w:pPr>
        <w:ind w:left="720"/>
      </w:pPr>
      <w:r>
        <w:t>Key Ratings for each position are listed in the Appendix.</w:t>
      </w:r>
    </w:p>
    <w:p w:rsidR="003F0BA3" w:rsidRDefault="003F0BA3" w:rsidP="00245554">
      <w:pPr>
        <w:pStyle w:val="ListParagraph"/>
        <w:numPr>
          <w:ilvl w:val="0"/>
          <w:numId w:val="5"/>
        </w:numPr>
      </w:pPr>
      <w:r>
        <w:t>Players are assigned positional rating strengths and weaknesses based on their position “type”.  Position types along with strengths and weaknesses are listed in the Appendix</w:t>
      </w:r>
    </w:p>
    <w:p w:rsidR="00EE5EBB" w:rsidRDefault="00EE5EBB" w:rsidP="00245554">
      <w:pPr>
        <w:pStyle w:val="ListParagraph"/>
        <w:numPr>
          <w:ilvl w:val="0"/>
          <w:numId w:val="5"/>
        </w:numPr>
      </w:pPr>
      <w:r>
        <w:t>Players are assigned Kick Return, Punt Return, Special Teams and Long Snapping Abilities based on position</w:t>
      </w:r>
    </w:p>
    <w:p w:rsidR="00EE5EBB" w:rsidRDefault="00EE5EBB" w:rsidP="00245554">
      <w:pPr>
        <w:pStyle w:val="ListParagraph"/>
        <w:numPr>
          <w:ilvl w:val="0"/>
          <w:numId w:val="5"/>
        </w:numPr>
      </w:pPr>
      <w:r>
        <w:t>All other non-key/positional ratings are assigned with a normal distribution(bell) curve AVG 49.5/StDev 16.5</w:t>
      </w:r>
      <w:r w:rsidR="001D4BE4">
        <w:t>(For the grade these are considered “Other” Ratings</w:t>
      </w:r>
    </w:p>
    <w:p w:rsidR="00EE5EBB" w:rsidRDefault="001D4BE4" w:rsidP="00245554">
      <w:pPr>
        <w:pStyle w:val="ListParagraph"/>
        <w:numPr>
          <w:ilvl w:val="0"/>
          <w:numId w:val="5"/>
        </w:numPr>
      </w:pPr>
      <w:r>
        <w:t>Players are then assigned a Grade based on the following formula:</w:t>
      </w:r>
    </w:p>
    <w:p w:rsidR="001D4BE4" w:rsidRDefault="001D4BE4" w:rsidP="001D4BE4">
      <w:pPr>
        <w:ind w:left="1440"/>
      </w:pPr>
      <w:r>
        <w:t>Grade = (Sum of Key Ratings * 0.65)/9.25) + (Sum of Combine Grade * 0.20)/4) + ((Sum of Other Ratings</w:t>
      </w:r>
      <w:proofErr w:type="gramStart"/>
      <w:r>
        <w:t>/(</w:t>
      </w:r>
      <w:proofErr w:type="gramEnd"/>
      <w:r>
        <w:t>Other Ratings Count  - 4))* 0.15))/9.25</w:t>
      </w:r>
    </w:p>
    <w:p w:rsidR="003F0BA3" w:rsidRDefault="003F0BA3" w:rsidP="006823F9"/>
    <w:p w:rsidR="00245554" w:rsidRDefault="00245554" w:rsidP="006823F9"/>
    <w:p w:rsidR="006823F9" w:rsidRDefault="006823F9" w:rsidP="006823F9"/>
    <w:p w:rsidR="006823F9" w:rsidRPr="006823F9" w:rsidRDefault="006823F9" w:rsidP="006823F9">
      <w:pPr>
        <w:jc w:val="center"/>
        <w:rPr>
          <w:b/>
          <w:sz w:val="32"/>
        </w:rPr>
      </w:pPr>
      <w:r w:rsidRPr="006823F9">
        <w:rPr>
          <w:b/>
          <w:sz w:val="32"/>
        </w:rPr>
        <w:t>APPENDIX</w:t>
      </w:r>
    </w:p>
    <w:p w:rsidR="006823F9" w:rsidRDefault="006823F9" w:rsidP="006823F9"/>
    <w:p w:rsidR="006823F9" w:rsidRPr="006823F9" w:rsidRDefault="003F0BA3" w:rsidP="006823F9">
      <w:pPr>
        <w:rPr>
          <w:b/>
          <w:sz w:val="24"/>
        </w:rPr>
      </w:pPr>
      <w:r>
        <w:rPr>
          <w:b/>
          <w:sz w:val="24"/>
        </w:rPr>
        <w:t xml:space="preserve">Key Ratings </w:t>
      </w:r>
      <w:proofErr w:type="gramStart"/>
      <w:r>
        <w:rPr>
          <w:b/>
          <w:sz w:val="24"/>
        </w:rPr>
        <w:t>By</w:t>
      </w:r>
      <w:proofErr w:type="gramEnd"/>
      <w:r>
        <w:rPr>
          <w:b/>
          <w:sz w:val="24"/>
        </w:rPr>
        <w:t xml:space="preserve"> Position---Key Ratings are the ratings that play a major role in determining what round a player gets drafted</w:t>
      </w:r>
    </w:p>
    <w:p w:rsidR="006823F9" w:rsidRDefault="006823F9" w:rsidP="006823F9">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000000"/>
          <w:sz w:val="19"/>
          <w:szCs w:val="19"/>
        </w:rPr>
        <w:t xml:space="preserve"> </w:t>
      </w:r>
      <w:r>
        <w:rPr>
          <w:rFonts w:ascii="Consolas" w:hAnsi="Consolas" w:cs="Consolas"/>
          <w:color w:val="A31515"/>
          <w:sz w:val="19"/>
          <w:szCs w:val="19"/>
        </w:rPr>
        <w:t>"Q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BArmStrength</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BAccurac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BTouch</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ootwork</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BRelQuicknes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BLocateRec</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Leadership</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BDecMaking</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BMechanic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BPocketPresence</w:t>
      </w:r>
    </w:p>
    <w:p w:rsidR="006823F9" w:rsidRDefault="006823F9" w:rsidP="006823F9">
      <w:pPr>
        <w:autoSpaceDE w:val="0"/>
        <w:autoSpaceDN w:val="0"/>
        <w:adjustRightInd w:val="0"/>
        <w:spacing w:after="0" w:line="240" w:lineRule="auto"/>
        <w:rPr>
          <w:rFonts w:ascii="Consolas" w:hAnsi="Consolas" w:cs="Consolas"/>
          <w:color w:val="000000"/>
          <w:sz w:val="19"/>
          <w:szCs w:val="19"/>
        </w:rPr>
      </w:pP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BRunVis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A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Explos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LowerBodyStrength</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ntactBalanc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D</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BPatienc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BSetsUpBlock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lexibilit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Instincts</w:t>
      </w:r>
    </w:p>
    <w:p w:rsidR="006823F9" w:rsidRDefault="006823F9" w:rsidP="006823F9">
      <w:pPr>
        <w:autoSpaceDE w:val="0"/>
        <w:autoSpaceDN w:val="0"/>
        <w:adjustRightInd w:val="0"/>
        <w:spacing w:after="0" w:line="240" w:lineRule="auto"/>
        <w:rPr>
          <w:rFonts w:ascii="Consolas" w:hAnsi="Consolas" w:cs="Consolas"/>
          <w:color w:val="000000"/>
          <w:sz w:val="19"/>
          <w:szCs w:val="19"/>
        </w:rPr>
      </w:pP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unBlocking</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LowerBodyStrength</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Toughnes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Hand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ntactBalanc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act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Explos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DeliversBlow</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AB</w:t>
      </w:r>
    </w:p>
    <w:p w:rsidR="00C97A68"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D</w:t>
      </w:r>
    </w:p>
    <w:p w:rsidR="00C97A68" w:rsidRDefault="00C97A68" w:rsidP="006823F9">
      <w:pPr>
        <w:autoSpaceDE w:val="0"/>
        <w:autoSpaceDN w:val="0"/>
        <w:adjustRightInd w:val="0"/>
        <w:spacing w:after="0" w:line="240" w:lineRule="auto"/>
        <w:rPr>
          <w:rFonts w:ascii="Consolas" w:hAnsi="Consolas" w:cs="Consolas"/>
          <w:color w:val="000000"/>
          <w:sz w:val="19"/>
          <w:szCs w:val="19"/>
        </w:rPr>
      </w:pPr>
    </w:p>
    <w:p w:rsidR="006823F9" w:rsidRDefault="00C97A68" w:rsidP="00C97A68">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r w:rsidR="006823F9">
        <w:rPr>
          <w:rFonts w:ascii="Consolas" w:hAnsi="Consolas" w:cs="Consolas"/>
          <w:color w:val="000000"/>
          <w:sz w:val="19"/>
          <w:szCs w:val="19"/>
        </w:rPr>
        <w:t xml:space="preserve"> </w:t>
      </w:r>
      <w:r w:rsidR="006823F9">
        <w:rPr>
          <w:rFonts w:ascii="Consolas" w:hAnsi="Consolas" w:cs="Consolas"/>
          <w:color w:val="A31515"/>
          <w:sz w:val="19"/>
          <w:szCs w:val="19"/>
        </w:rPr>
        <w:t>"WR"</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Explos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A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D</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leaseOffLin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WRDisguiseRout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AdjustToBall</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unAfterCatch</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Toughnes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lexibilit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Hands</w:t>
      </w:r>
    </w:p>
    <w:p w:rsidR="003F0BA3" w:rsidRDefault="003F0BA3" w:rsidP="003F0BA3">
      <w:pPr>
        <w:autoSpaceDE w:val="0"/>
        <w:autoSpaceDN w:val="0"/>
        <w:adjustRightInd w:val="0"/>
        <w:spacing w:after="0" w:line="240" w:lineRule="auto"/>
        <w:rPr>
          <w:rFonts w:ascii="Consolas" w:hAnsi="Consolas" w:cs="Consolas"/>
          <w:color w:val="000000"/>
          <w:sz w:val="19"/>
          <w:szCs w:val="19"/>
        </w:rPr>
      </w:pPr>
    </w:p>
    <w:p w:rsidR="006823F9" w:rsidRDefault="003F0BA3" w:rsidP="003F0BA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6823F9">
        <w:rPr>
          <w:rFonts w:ascii="Consolas" w:hAnsi="Consolas" w:cs="Consolas"/>
          <w:color w:val="000000"/>
          <w:sz w:val="19"/>
          <w:szCs w:val="19"/>
        </w:rPr>
        <w:t xml:space="preserve"> </w:t>
      </w:r>
      <w:r w:rsidR="006823F9">
        <w:rPr>
          <w:rFonts w:ascii="Consolas" w:hAnsi="Consolas" w:cs="Consolas"/>
          <w:color w:val="A31515"/>
          <w:sz w:val="19"/>
          <w:szCs w:val="19"/>
        </w:rPr>
        <w:t>"T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PassBlockVsSpeed</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A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D</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leaseOffLin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unBlocking</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AdjustToBall</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unAfterCatch</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Toughnes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lexibilit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Hands</w:t>
      </w:r>
    </w:p>
    <w:p w:rsidR="006823F9" w:rsidRDefault="006823F9" w:rsidP="006823F9">
      <w:pPr>
        <w:autoSpaceDE w:val="0"/>
        <w:autoSpaceDN w:val="0"/>
        <w:adjustRightInd w:val="0"/>
        <w:spacing w:after="0" w:line="240" w:lineRule="auto"/>
        <w:rPr>
          <w:rFonts w:ascii="Consolas" w:hAnsi="Consolas" w:cs="Consolas"/>
          <w:color w:val="000000"/>
          <w:sz w:val="19"/>
          <w:szCs w:val="19"/>
        </w:rPr>
      </w:pP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OT"</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HandUs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PassBlockVsPower</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PassBlockVsSpeed</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unBlocking</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ootwork</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A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lexibilit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Explos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OLRecover</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act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p>
    <w:p w:rsidR="00245554" w:rsidRDefault="006823F9" w:rsidP="006823F9">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t xml:space="preserve">      </w:t>
      </w:r>
    </w:p>
    <w:p w:rsidR="00245554" w:rsidRDefault="00245554" w:rsidP="006823F9">
      <w:pPr>
        <w:autoSpaceDE w:val="0"/>
        <w:autoSpaceDN w:val="0"/>
        <w:adjustRightInd w:val="0"/>
        <w:spacing w:after="0" w:line="240" w:lineRule="auto"/>
        <w:ind w:left="720"/>
        <w:rPr>
          <w:rFonts w:ascii="Consolas" w:hAnsi="Consolas" w:cs="Consolas"/>
          <w:color w:val="000000"/>
          <w:sz w:val="19"/>
          <w:szCs w:val="19"/>
        </w:rPr>
      </w:pPr>
    </w:p>
    <w:p w:rsidR="00245554" w:rsidRDefault="00245554" w:rsidP="006823F9">
      <w:pPr>
        <w:autoSpaceDE w:val="0"/>
        <w:autoSpaceDN w:val="0"/>
        <w:adjustRightInd w:val="0"/>
        <w:spacing w:after="0" w:line="240" w:lineRule="auto"/>
        <w:ind w:left="720"/>
        <w:rPr>
          <w:rFonts w:ascii="Consolas" w:hAnsi="Consolas" w:cs="Consolas"/>
          <w:color w:val="000000"/>
          <w:sz w:val="19"/>
          <w:szCs w:val="19"/>
        </w:rPr>
      </w:pPr>
    </w:p>
    <w:p w:rsidR="006823F9" w:rsidRDefault="006823F9" w:rsidP="00245554">
      <w:pPr>
        <w:autoSpaceDE w:val="0"/>
        <w:autoSpaceDN w:val="0"/>
        <w:adjustRightInd w:val="0"/>
        <w:spacing w:after="0" w:line="240" w:lineRule="auto"/>
        <w:ind w:left="720" w:firstLine="720"/>
        <w:rPr>
          <w:rFonts w:ascii="Consolas" w:hAnsi="Consolas" w:cs="Consolas"/>
          <w:color w:val="000000"/>
          <w:sz w:val="19"/>
          <w:szCs w:val="19"/>
        </w:rPr>
      </w:pPr>
      <w:r>
        <w:rPr>
          <w:rFonts w:ascii="Consolas" w:hAnsi="Consolas" w:cs="Consolas"/>
          <w:color w:val="A31515"/>
          <w:sz w:val="19"/>
          <w:szCs w:val="19"/>
        </w:rPr>
        <w:lastRenderedPageBreak/>
        <w:t>"C"</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HandUs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OLAnchorAbilit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PassBlockVsPower</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unBlocking</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ootwork</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A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OLPulling</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Explos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Leadership</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Toughness</w:t>
      </w:r>
    </w:p>
    <w:p w:rsidR="006823F9" w:rsidRDefault="006823F9" w:rsidP="006823F9">
      <w:pPr>
        <w:autoSpaceDE w:val="0"/>
        <w:autoSpaceDN w:val="0"/>
        <w:adjustRightInd w:val="0"/>
        <w:spacing w:after="0" w:line="240" w:lineRule="auto"/>
        <w:rPr>
          <w:rFonts w:ascii="Consolas" w:hAnsi="Consolas" w:cs="Consolas"/>
          <w:color w:val="000000"/>
          <w:sz w:val="19"/>
          <w:szCs w:val="19"/>
        </w:rPr>
      </w:pP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OG"</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HandUs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OLAnchorAbilit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PassBlockVsPower</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unBlocking</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ootwork</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A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OLPulling</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Explos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Toughnes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lexibility</w:t>
      </w:r>
    </w:p>
    <w:p w:rsidR="00C97A68" w:rsidRDefault="00C97A68" w:rsidP="006823F9">
      <w:pPr>
        <w:autoSpaceDE w:val="0"/>
        <w:autoSpaceDN w:val="0"/>
        <w:adjustRightInd w:val="0"/>
        <w:spacing w:after="0" w:line="240" w:lineRule="auto"/>
        <w:rPr>
          <w:rFonts w:ascii="Consolas" w:hAnsi="Consolas" w:cs="Consolas"/>
          <w:color w:val="000000"/>
          <w:sz w:val="19"/>
          <w:szCs w:val="19"/>
        </w:rPr>
      </w:pPr>
    </w:p>
    <w:p w:rsidR="006823F9" w:rsidRDefault="00C97A68"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6823F9">
        <w:rPr>
          <w:rFonts w:ascii="Consolas" w:hAnsi="Consolas" w:cs="Consolas"/>
          <w:color w:val="A31515"/>
          <w:sz w:val="19"/>
          <w:szCs w:val="19"/>
        </w:rPr>
        <w:t>"D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DefeatBlock</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ntactBalanc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act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HandUs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A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Explos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lexibilit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adKey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Instinct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D</w:t>
      </w:r>
    </w:p>
    <w:p w:rsidR="003F0BA3" w:rsidRDefault="003F0BA3" w:rsidP="006823F9">
      <w:pPr>
        <w:autoSpaceDE w:val="0"/>
        <w:autoSpaceDN w:val="0"/>
        <w:adjustRightInd w:val="0"/>
        <w:spacing w:after="0" w:line="240" w:lineRule="auto"/>
        <w:ind w:left="720" w:firstLine="720"/>
        <w:rPr>
          <w:rFonts w:ascii="Consolas" w:hAnsi="Consolas" w:cs="Consolas"/>
          <w:color w:val="0000FF"/>
          <w:sz w:val="19"/>
          <w:szCs w:val="19"/>
        </w:rPr>
      </w:pPr>
    </w:p>
    <w:p w:rsidR="006823F9" w:rsidRDefault="00C97A68" w:rsidP="00C97A68">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006823F9">
        <w:rPr>
          <w:rFonts w:ascii="Consolas" w:hAnsi="Consolas" w:cs="Consolas"/>
          <w:color w:val="A31515"/>
          <w:sz w:val="19"/>
          <w:szCs w:val="19"/>
        </w:rPr>
        <w:t>"DT"</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Toughnes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ShedBlock</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act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HandUs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A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Explos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lexibilit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adKey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DLRunAtHim</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D</w:t>
      </w:r>
    </w:p>
    <w:p w:rsidR="006823F9" w:rsidRDefault="006823F9" w:rsidP="006823F9">
      <w:pPr>
        <w:autoSpaceDE w:val="0"/>
        <w:autoSpaceDN w:val="0"/>
        <w:adjustRightInd w:val="0"/>
        <w:spacing w:after="0" w:line="240" w:lineRule="auto"/>
        <w:rPr>
          <w:rFonts w:ascii="Consolas" w:hAnsi="Consolas" w:cs="Consolas"/>
          <w:color w:val="000000"/>
          <w:sz w:val="19"/>
          <w:szCs w:val="19"/>
        </w:rPr>
      </w:pP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OL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A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D</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Explos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lexibilit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adKey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act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ShedBlock</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Tackling</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ZoneCoverag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AvoidBlockers</w:t>
      </w:r>
    </w:p>
    <w:p w:rsidR="006823F9" w:rsidRDefault="006823F9" w:rsidP="006823F9">
      <w:pPr>
        <w:autoSpaceDE w:val="0"/>
        <w:autoSpaceDN w:val="0"/>
        <w:adjustRightInd w:val="0"/>
        <w:spacing w:after="0" w:line="240" w:lineRule="auto"/>
        <w:rPr>
          <w:rFonts w:ascii="Consolas" w:hAnsi="Consolas" w:cs="Consolas"/>
          <w:color w:val="000000"/>
          <w:sz w:val="19"/>
          <w:szCs w:val="19"/>
        </w:rPr>
      </w:pPr>
    </w:p>
    <w:p w:rsidR="00245554"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45554" w:rsidRDefault="00245554" w:rsidP="006823F9">
      <w:pPr>
        <w:autoSpaceDE w:val="0"/>
        <w:autoSpaceDN w:val="0"/>
        <w:adjustRightInd w:val="0"/>
        <w:spacing w:after="0" w:line="240" w:lineRule="auto"/>
        <w:rPr>
          <w:rFonts w:ascii="Consolas" w:hAnsi="Consolas" w:cs="Consolas"/>
          <w:color w:val="000000"/>
          <w:sz w:val="19"/>
          <w:szCs w:val="19"/>
        </w:rPr>
      </w:pPr>
    </w:p>
    <w:p w:rsidR="00245554" w:rsidRDefault="00245554" w:rsidP="006823F9">
      <w:pPr>
        <w:autoSpaceDE w:val="0"/>
        <w:autoSpaceDN w:val="0"/>
        <w:adjustRightInd w:val="0"/>
        <w:spacing w:after="0" w:line="240" w:lineRule="auto"/>
        <w:rPr>
          <w:rFonts w:ascii="Consolas" w:hAnsi="Consolas" w:cs="Consolas"/>
          <w:color w:val="000000"/>
          <w:sz w:val="19"/>
          <w:szCs w:val="19"/>
        </w:rPr>
      </w:pPr>
    </w:p>
    <w:p w:rsidR="00245554" w:rsidRDefault="00245554" w:rsidP="006823F9">
      <w:pPr>
        <w:autoSpaceDE w:val="0"/>
        <w:autoSpaceDN w:val="0"/>
        <w:adjustRightInd w:val="0"/>
        <w:spacing w:after="0" w:line="240" w:lineRule="auto"/>
        <w:rPr>
          <w:rFonts w:ascii="Consolas" w:hAnsi="Consolas" w:cs="Consolas"/>
          <w:color w:val="000000"/>
          <w:sz w:val="19"/>
          <w:szCs w:val="19"/>
        </w:rPr>
      </w:pPr>
    </w:p>
    <w:p w:rsidR="006823F9" w:rsidRDefault="00245554" w:rsidP="00245554">
      <w:pPr>
        <w:autoSpaceDE w:val="0"/>
        <w:autoSpaceDN w:val="0"/>
        <w:adjustRightInd w:val="0"/>
        <w:spacing w:after="0" w:line="240" w:lineRule="auto"/>
        <w:ind w:left="720"/>
        <w:rPr>
          <w:rFonts w:ascii="Consolas" w:hAnsi="Consolas" w:cs="Consolas"/>
          <w:color w:val="000000"/>
          <w:sz w:val="19"/>
          <w:szCs w:val="19"/>
        </w:rPr>
      </w:pPr>
      <w:r>
        <w:rPr>
          <w:rFonts w:ascii="Consolas" w:hAnsi="Consolas" w:cs="Consolas"/>
          <w:color w:val="000000"/>
          <w:sz w:val="19"/>
          <w:szCs w:val="19"/>
        </w:rPr>
        <w:lastRenderedPageBreak/>
        <w:t xml:space="preserve">     </w:t>
      </w:r>
      <w:r w:rsidR="006823F9">
        <w:rPr>
          <w:rFonts w:ascii="Consolas" w:hAnsi="Consolas" w:cs="Consolas"/>
          <w:color w:val="A31515"/>
          <w:sz w:val="19"/>
          <w:szCs w:val="19"/>
        </w:rPr>
        <w:t>"IL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A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D</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LBFillGap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Leadership</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adKey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act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ShedBlock</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Tackling</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AvoidBlocker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Toughness</w:t>
      </w:r>
    </w:p>
    <w:p w:rsidR="006823F9" w:rsidRDefault="006823F9" w:rsidP="006823F9">
      <w:pPr>
        <w:autoSpaceDE w:val="0"/>
        <w:autoSpaceDN w:val="0"/>
        <w:adjustRightInd w:val="0"/>
        <w:spacing w:after="0" w:line="240" w:lineRule="auto"/>
        <w:rPr>
          <w:rFonts w:ascii="Consolas" w:hAnsi="Consolas" w:cs="Consolas"/>
          <w:color w:val="000000"/>
          <w:sz w:val="19"/>
          <w:szCs w:val="19"/>
        </w:rPr>
      </w:pP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Explos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A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D</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lexibilit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ootwork</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DBBaitQ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DBTechniqu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DBCatchUpSpeed</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ManToManCoverag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AdjustToBall</w:t>
      </w:r>
    </w:p>
    <w:p w:rsidR="00C97A68" w:rsidRDefault="00C97A68" w:rsidP="006823F9">
      <w:pPr>
        <w:autoSpaceDE w:val="0"/>
        <w:autoSpaceDN w:val="0"/>
        <w:adjustRightInd w:val="0"/>
        <w:spacing w:after="0" w:line="240" w:lineRule="auto"/>
        <w:rPr>
          <w:rFonts w:ascii="Consolas" w:hAnsi="Consolas" w:cs="Consolas"/>
          <w:color w:val="000000"/>
          <w:sz w:val="19"/>
          <w:szCs w:val="19"/>
        </w:rPr>
      </w:pPr>
    </w:p>
    <w:p w:rsidR="006823F9" w:rsidRDefault="00C97A68" w:rsidP="00C97A68">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006823F9">
        <w:rPr>
          <w:rFonts w:ascii="Consolas" w:hAnsi="Consolas" w:cs="Consolas"/>
          <w:color w:val="A31515"/>
          <w:sz w:val="19"/>
          <w:szCs w:val="19"/>
        </w:rPr>
        <w:t>"FS"</w:t>
      </w:r>
      <w:r w:rsidR="006823F9">
        <w:rPr>
          <w:rFonts w:ascii="Consolas" w:hAnsi="Consolas" w:cs="Consolas"/>
          <w:color w:val="000000"/>
          <w:sz w:val="19"/>
          <w:szCs w:val="19"/>
        </w:rPr>
        <w:t xml:space="preserve">, </w:t>
      </w:r>
      <w:r w:rsidR="006823F9">
        <w:rPr>
          <w:rFonts w:ascii="Consolas" w:hAnsi="Consolas" w:cs="Consolas"/>
          <w:color w:val="A31515"/>
          <w:sz w:val="19"/>
          <w:szCs w:val="19"/>
        </w:rPr>
        <w:t>"S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Explos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QAB</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D</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lexibilit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ootwork</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adKey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Tackling</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DBTechniqu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DeliversBlow</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DBBaitQB</w:t>
      </w:r>
    </w:p>
    <w:p w:rsidR="003F0BA3" w:rsidRDefault="003F0BA3" w:rsidP="006823F9">
      <w:pPr>
        <w:autoSpaceDE w:val="0"/>
        <w:autoSpaceDN w:val="0"/>
        <w:adjustRightInd w:val="0"/>
        <w:spacing w:after="0" w:line="240" w:lineRule="auto"/>
        <w:rPr>
          <w:rFonts w:ascii="Consolas" w:hAnsi="Consolas" w:cs="Consolas"/>
          <w:color w:val="000000"/>
          <w:sz w:val="19"/>
          <w:szCs w:val="19"/>
        </w:rPr>
      </w:pPr>
    </w:p>
    <w:p w:rsidR="006823F9" w:rsidRDefault="003F0BA3" w:rsidP="003F0BA3">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 xml:space="preserve">     </w:t>
      </w:r>
      <w:r w:rsidR="006823F9">
        <w:rPr>
          <w:rFonts w:ascii="Consolas" w:hAnsi="Consolas" w:cs="Consolas"/>
          <w:color w:val="000000"/>
          <w:sz w:val="19"/>
          <w:szCs w:val="19"/>
        </w:rPr>
        <w:t xml:space="preserve"> </w:t>
      </w:r>
      <w:r w:rsidR="006823F9">
        <w:rPr>
          <w:rFonts w:ascii="Consolas" w:hAnsi="Consolas" w:cs="Consolas"/>
          <w:color w:val="A31515"/>
          <w:sz w:val="19"/>
          <w:szCs w:val="19"/>
        </w:rPr>
        <w:t>"K"</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KickAccurac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nsistenc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nfidenc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lutch</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ootwork</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LowerBodyStrength</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Explos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action</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HandlesElement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lexibility</w:t>
      </w:r>
    </w:p>
    <w:p w:rsidR="006823F9" w:rsidRDefault="006823F9" w:rsidP="006823F9">
      <w:pPr>
        <w:autoSpaceDE w:val="0"/>
        <w:autoSpaceDN w:val="0"/>
        <w:adjustRightInd w:val="0"/>
        <w:spacing w:after="0" w:line="240" w:lineRule="auto"/>
        <w:rPr>
          <w:rFonts w:ascii="Consolas" w:hAnsi="Consolas" w:cs="Consolas"/>
          <w:color w:val="000000"/>
          <w:sz w:val="19"/>
          <w:szCs w:val="19"/>
        </w:rPr>
      </w:pP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P"</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lexibilit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PHangTime</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Footwork</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LowerBodyStrength</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Reaction</w:t>
      </w:r>
      <w:r>
        <w:rPr>
          <w:rFonts w:ascii="Consolas" w:hAnsi="Consolas" w:cs="Consolas"/>
          <w:color w:val="000000"/>
          <w:sz w:val="19"/>
          <w:szCs w:val="19"/>
        </w:rPr>
        <w:t xml:space="preserve"> </w:t>
      </w:r>
      <w:r>
        <w:rPr>
          <w:rFonts w:ascii="Consolas" w:hAnsi="Consolas" w:cs="Consolas"/>
          <w:color w:val="008000"/>
          <w:sz w:val="19"/>
          <w:szCs w:val="19"/>
        </w:rPr>
        <w:t>'for catching bad snap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Hand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onsistency</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HandlesElements</w:t>
      </w:r>
    </w:p>
    <w:p w:rsidR="006823F9" w:rsidRDefault="006823F9" w:rsidP="006823F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JumpingAbility</w:t>
      </w:r>
    </w:p>
    <w:p w:rsidR="006823F9" w:rsidRDefault="006823F9" w:rsidP="006823F9">
      <w:pPr>
        <w:ind w:left="720"/>
        <w:rPr>
          <w:rFonts w:ascii="Consolas" w:hAnsi="Consolas" w:cs="Consolas"/>
          <w:color w:val="A31515"/>
          <w:sz w:val="19"/>
          <w:szCs w:val="19"/>
        </w:rPr>
      </w:pPr>
      <w:r>
        <w:rPr>
          <w:rFonts w:ascii="Consolas" w:hAnsi="Consolas" w:cs="Consolas"/>
          <w:color w:val="000000"/>
          <w:sz w:val="19"/>
          <w:szCs w:val="19"/>
        </w:rPr>
        <w:t xml:space="preserve">         </w:t>
      </w:r>
      <w:r>
        <w:rPr>
          <w:rFonts w:ascii="Consolas" w:hAnsi="Consolas" w:cs="Consolas"/>
          <w:color w:val="A31515"/>
          <w:sz w:val="19"/>
          <w:szCs w:val="19"/>
        </w:rPr>
        <w:t>Explosion</w:t>
      </w:r>
    </w:p>
    <w:p w:rsidR="003F0BA3" w:rsidRDefault="003F0BA3" w:rsidP="006823F9">
      <w:pPr>
        <w:ind w:left="720"/>
        <w:rPr>
          <w:rFonts w:ascii="Consolas" w:hAnsi="Consolas" w:cs="Consolas"/>
          <w:color w:val="A31515"/>
          <w:sz w:val="19"/>
          <w:szCs w:val="19"/>
        </w:rPr>
      </w:pPr>
    </w:p>
    <w:p w:rsidR="00245554" w:rsidRDefault="00245554" w:rsidP="006823F9">
      <w:pPr>
        <w:ind w:left="720"/>
        <w:rPr>
          <w:rFonts w:ascii="Consolas" w:hAnsi="Consolas" w:cs="Consolas"/>
          <w:b/>
          <w:szCs w:val="19"/>
        </w:rPr>
      </w:pPr>
    </w:p>
    <w:p w:rsidR="00245554" w:rsidRDefault="00245554" w:rsidP="006823F9">
      <w:pPr>
        <w:ind w:left="720"/>
        <w:rPr>
          <w:rFonts w:ascii="Consolas" w:hAnsi="Consolas" w:cs="Consolas"/>
          <w:b/>
          <w:szCs w:val="19"/>
        </w:rPr>
      </w:pPr>
    </w:p>
    <w:p w:rsidR="003F0BA3" w:rsidRDefault="003F0BA3" w:rsidP="006823F9">
      <w:pPr>
        <w:ind w:left="720"/>
        <w:rPr>
          <w:rFonts w:ascii="Consolas" w:hAnsi="Consolas" w:cs="Consolas"/>
          <w:b/>
          <w:szCs w:val="19"/>
        </w:rPr>
      </w:pPr>
      <w:r w:rsidRPr="003F0BA3">
        <w:rPr>
          <w:rFonts w:ascii="Consolas" w:hAnsi="Consolas" w:cs="Consolas"/>
          <w:b/>
          <w:szCs w:val="19"/>
        </w:rPr>
        <w:lastRenderedPageBreak/>
        <w:t xml:space="preserve">Positional Types---Strengths/Weaknesses:  </w:t>
      </w:r>
    </w:p>
    <w:p w:rsidR="003F0BA3" w:rsidRDefault="003F0BA3" w:rsidP="003F0BA3">
      <w:pPr>
        <w:pStyle w:val="ListParagraph"/>
        <w:numPr>
          <w:ilvl w:val="0"/>
          <w:numId w:val="4"/>
        </w:numPr>
        <w:rPr>
          <w:rFonts w:ascii="Consolas" w:hAnsi="Consolas" w:cs="Consolas"/>
          <w:b/>
          <w:szCs w:val="19"/>
        </w:rPr>
      </w:pPr>
      <w:r w:rsidRPr="003F0BA3">
        <w:rPr>
          <w:rFonts w:ascii="Consolas" w:hAnsi="Consolas" w:cs="Consolas"/>
          <w:b/>
          <w:szCs w:val="19"/>
        </w:rPr>
        <w:t xml:space="preserve">Each position type is assigned 2 Primary Strengths, 2 Secondary Strengths, 2 Primary Weaknesses and 2 Secondary </w:t>
      </w:r>
      <w:proofErr w:type="gramStart"/>
      <w:r w:rsidRPr="003F0BA3">
        <w:rPr>
          <w:rFonts w:ascii="Consolas" w:hAnsi="Consolas" w:cs="Consolas"/>
          <w:b/>
          <w:szCs w:val="19"/>
        </w:rPr>
        <w:t>Weaknesses</w:t>
      </w:r>
      <w:r>
        <w:rPr>
          <w:rFonts w:ascii="Consolas" w:hAnsi="Consolas" w:cs="Consolas"/>
          <w:b/>
          <w:szCs w:val="19"/>
        </w:rPr>
        <w:t>(</w:t>
      </w:r>
      <w:proofErr w:type="gramEnd"/>
      <w:r>
        <w:rPr>
          <w:rFonts w:ascii="Consolas" w:hAnsi="Consolas" w:cs="Consolas"/>
          <w:b/>
          <w:szCs w:val="19"/>
        </w:rPr>
        <w:t>except for Balanced)</w:t>
      </w:r>
      <w:r w:rsidRPr="003F0BA3">
        <w:rPr>
          <w:rFonts w:ascii="Consolas" w:hAnsi="Consolas" w:cs="Consolas"/>
          <w:b/>
          <w:szCs w:val="19"/>
        </w:rPr>
        <w:t xml:space="preserve">.  </w:t>
      </w:r>
    </w:p>
    <w:p w:rsidR="003F0BA3" w:rsidRDefault="003F0BA3" w:rsidP="003F0BA3">
      <w:pPr>
        <w:pStyle w:val="ListParagraph"/>
        <w:numPr>
          <w:ilvl w:val="0"/>
          <w:numId w:val="4"/>
        </w:numPr>
        <w:rPr>
          <w:rFonts w:ascii="Consolas" w:hAnsi="Consolas" w:cs="Consolas"/>
          <w:b/>
          <w:szCs w:val="19"/>
        </w:rPr>
      </w:pPr>
      <w:r w:rsidRPr="003F0BA3">
        <w:rPr>
          <w:rFonts w:ascii="Consolas" w:hAnsi="Consolas" w:cs="Consolas"/>
          <w:b/>
          <w:szCs w:val="19"/>
        </w:rPr>
        <w:t xml:space="preserve">Primary Strengths/Weaknesses </w:t>
      </w:r>
      <w:r w:rsidR="001909A7">
        <w:rPr>
          <w:rFonts w:ascii="Consolas" w:hAnsi="Consolas" w:cs="Consolas"/>
          <w:b/>
          <w:szCs w:val="19"/>
        </w:rPr>
        <w:t xml:space="preserve">have a </w:t>
      </w:r>
      <w:r w:rsidRPr="003F0BA3">
        <w:rPr>
          <w:rFonts w:ascii="Consolas" w:hAnsi="Consolas" w:cs="Consolas"/>
          <w:b/>
          <w:szCs w:val="19"/>
        </w:rPr>
        <w:t>rati</w:t>
      </w:r>
      <w:r>
        <w:rPr>
          <w:rFonts w:ascii="Consolas" w:hAnsi="Consolas" w:cs="Consolas"/>
          <w:b/>
          <w:szCs w:val="19"/>
        </w:rPr>
        <w:t xml:space="preserve">ngs boost/decline of </w:t>
      </w:r>
      <w:r w:rsidR="001909A7">
        <w:rPr>
          <w:rFonts w:ascii="Consolas" w:hAnsi="Consolas" w:cs="Consolas"/>
          <w:b/>
          <w:szCs w:val="19"/>
        </w:rPr>
        <w:t>+/- 30-50%</w:t>
      </w:r>
    </w:p>
    <w:p w:rsidR="001909A7" w:rsidRDefault="003F0BA3" w:rsidP="003326AC">
      <w:pPr>
        <w:pStyle w:val="ListParagraph"/>
        <w:numPr>
          <w:ilvl w:val="0"/>
          <w:numId w:val="4"/>
        </w:numPr>
        <w:rPr>
          <w:rFonts w:ascii="Consolas" w:hAnsi="Consolas" w:cs="Consolas"/>
          <w:b/>
          <w:szCs w:val="19"/>
        </w:rPr>
      </w:pPr>
      <w:r w:rsidRPr="001909A7">
        <w:rPr>
          <w:rFonts w:ascii="Consolas" w:hAnsi="Consolas" w:cs="Consolas"/>
          <w:b/>
          <w:szCs w:val="19"/>
        </w:rPr>
        <w:t xml:space="preserve">Secondary Strengths/Weaknesses </w:t>
      </w:r>
      <w:r w:rsidR="001909A7">
        <w:rPr>
          <w:rFonts w:ascii="Consolas" w:hAnsi="Consolas" w:cs="Consolas"/>
          <w:b/>
          <w:szCs w:val="19"/>
        </w:rPr>
        <w:t>have a</w:t>
      </w:r>
      <w:r w:rsidRPr="001909A7">
        <w:rPr>
          <w:rFonts w:ascii="Consolas" w:hAnsi="Consolas" w:cs="Consolas"/>
          <w:b/>
          <w:szCs w:val="19"/>
        </w:rPr>
        <w:t xml:space="preserve"> ratings boost/decline of </w:t>
      </w:r>
      <w:r w:rsidR="001909A7">
        <w:rPr>
          <w:rFonts w:ascii="Consolas" w:hAnsi="Consolas" w:cs="Consolas"/>
          <w:b/>
          <w:szCs w:val="19"/>
        </w:rPr>
        <w:t>+/- 15-25%</w:t>
      </w:r>
    </w:p>
    <w:p w:rsidR="001909A7" w:rsidRDefault="003F0BA3" w:rsidP="00245554">
      <w:pPr>
        <w:pStyle w:val="ListParagraph"/>
        <w:numPr>
          <w:ilvl w:val="0"/>
          <w:numId w:val="4"/>
        </w:numPr>
        <w:rPr>
          <w:rFonts w:ascii="Consolas" w:hAnsi="Consolas" w:cs="Consolas"/>
          <w:b/>
          <w:szCs w:val="19"/>
        </w:rPr>
      </w:pPr>
      <w:r w:rsidRPr="001909A7">
        <w:rPr>
          <w:rFonts w:ascii="Consolas" w:hAnsi="Consolas" w:cs="Consolas"/>
          <w:b/>
          <w:szCs w:val="19"/>
        </w:rPr>
        <w:t xml:space="preserve">If a player is assigned a “Balanced” position type they are given a ratings boost/decline of +/-10% across all </w:t>
      </w:r>
      <w:r w:rsidR="001909A7">
        <w:rPr>
          <w:rFonts w:ascii="Consolas" w:hAnsi="Consolas" w:cs="Consolas"/>
          <w:b/>
          <w:szCs w:val="19"/>
        </w:rPr>
        <w:t>8 ratings and don’t have any true strengths/weaknesses</w:t>
      </w:r>
    </w:p>
    <w:p w:rsidR="00245554" w:rsidRDefault="00245554" w:rsidP="00245554">
      <w:pPr>
        <w:pStyle w:val="ListParagraph"/>
        <w:ind w:left="1440"/>
        <w:rPr>
          <w:rFonts w:ascii="Consolas" w:hAnsi="Consolas" w:cs="Consolas"/>
          <w:b/>
          <w:szCs w:val="19"/>
        </w:rPr>
      </w:pPr>
    </w:p>
    <w:p w:rsidR="00245554" w:rsidRDefault="00245554" w:rsidP="00245554">
      <w:pPr>
        <w:pStyle w:val="ListParagraph"/>
        <w:ind w:left="1440"/>
        <w:rPr>
          <w:rFonts w:ascii="Consolas" w:hAnsi="Consolas" w:cs="Consolas"/>
          <w:b/>
          <w:szCs w:val="19"/>
        </w:rPr>
      </w:pPr>
    </w:p>
    <w:p w:rsidR="00245554" w:rsidRDefault="00245554" w:rsidP="00245554">
      <w:pPr>
        <w:pStyle w:val="ListParagraph"/>
        <w:ind w:left="1440"/>
        <w:rPr>
          <w:rFonts w:ascii="Consolas" w:hAnsi="Consolas" w:cs="Consolas"/>
          <w:b/>
          <w:szCs w:val="19"/>
        </w:rPr>
      </w:pPr>
    </w:p>
    <w:p w:rsidR="00245554" w:rsidRDefault="00245554" w:rsidP="00245554">
      <w:pPr>
        <w:pStyle w:val="ListParagraph"/>
        <w:ind w:left="1440"/>
        <w:rPr>
          <w:rFonts w:ascii="Consolas" w:hAnsi="Consolas" w:cs="Consolas"/>
          <w:b/>
          <w:szCs w:val="19"/>
        </w:rPr>
      </w:pPr>
    </w:p>
    <w:p w:rsidR="00245554" w:rsidRPr="00245554" w:rsidRDefault="00245554" w:rsidP="00245554">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QB"</w:t>
      </w:r>
    </w:p>
    <w:p w:rsidR="001909A7" w:rsidRPr="001909A7" w:rsidRDefault="001909A7" w:rsidP="001909A7">
      <w:pPr>
        <w:ind w:left="1440" w:firstLine="720"/>
        <w:rPr>
          <w:rFonts w:ascii="Consolas" w:hAnsi="Consolas" w:cs="Consolas"/>
          <w:b/>
          <w:szCs w:val="19"/>
        </w:rPr>
      </w:pPr>
      <w:r w:rsidRPr="001909A7">
        <w:rPr>
          <w:rFonts w:ascii="Consolas" w:hAnsi="Consolas" w:cs="Consolas"/>
          <w:b/>
          <w:szCs w:val="19"/>
        </w:rPr>
        <w:t xml:space="preserve"> posType</w:t>
      </w: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StrongArm" 'strong arm and confidence but often tries to force balls into coverage, makes bad decisions and is slow</w:t>
      </w: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PrimStrength.Add("QBArmStrength")</w:t>
      </w:r>
    </w:p>
    <w:p w:rsidR="001909A7" w:rsidRPr="001909A7" w:rsidRDefault="001909A7" w:rsidP="001909A7">
      <w:pPr>
        <w:pStyle w:val="ListParagraph"/>
        <w:ind w:left="2160" w:firstLine="720"/>
        <w:rPr>
          <w:rFonts w:ascii="Consolas" w:hAnsi="Consolas" w:cs="Consolas"/>
          <w:b/>
          <w:szCs w:val="19"/>
        </w:rPr>
      </w:pPr>
      <w:r w:rsidRPr="001909A7">
        <w:rPr>
          <w:rFonts w:ascii="Consolas" w:hAnsi="Consolas" w:cs="Consolas"/>
          <w:b/>
          <w:szCs w:val="19"/>
        </w:rPr>
        <w:t>SecStrength.Add("QBMechanics")</w:t>
      </w: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ab/>
        <w:t xml:space="preserve">      </w:t>
      </w:r>
      <w:r w:rsidRPr="001909A7">
        <w:rPr>
          <w:rFonts w:ascii="Consolas" w:hAnsi="Consolas" w:cs="Consolas"/>
          <w:b/>
          <w:szCs w:val="19"/>
        </w:rPr>
        <w:t>SecStrength.Add("Tough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Confide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QBEsca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Play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QBDecMa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QBTouch")</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WestCoast" 'good accuracy, touch and escapability but lacks arm strength and tends to be less durable, also tends to get routes jumped more often due to throwing short so muc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BAccurac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BTouc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QBEsca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ootwor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QBArm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FieldAware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Dur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Toughness")</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Balanced" 'No Big Boosts but no real weaknesses eith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BArm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BAccurac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BDecMa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BTouc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BEsca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BPocketPrese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Footwor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BRelQuickness")</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lastRenderedPageBreak/>
        <w:t xml:space="preserve">       </w:t>
      </w:r>
      <w:r w:rsidRPr="001909A7">
        <w:rPr>
          <w:rFonts w:ascii="Consolas" w:hAnsi="Consolas" w:cs="Consolas"/>
          <w:b/>
          <w:szCs w:val="19"/>
        </w:rPr>
        <w:t>"FieldGeneral" 'Leadership, LocateReceivers, FieldAwareness, Low Escape--stands in the pocket too long and takes sacks sometimes, Low Ballhandling gets stripped a lot from getting hit, Coachability is low because he thinks he knows it all</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QBLocateRec")</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Leadership")</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ieldAware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Clutc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BallSecur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Coach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QBRelQuick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QBEscape")</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PocketPasser" 'Sits in the pocket and will carve a defense up, but tends to lose confidence easily if he starts getting hit. Not tough, moves around the pocket well but has issues escaping from the pocket</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BAccurac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BTouc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QBArm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QBPocketPrese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QBEsca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Confide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Toughness")</w:t>
      </w:r>
    </w:p>
    <w:p w:rsidR="001909A7" w:rsidRPr="00245554" w:rsidRDefault="001909A7" w:rsidP="00245554">
      <w:pPr>
        <w:pStyle w:val="ListParagraph"/>
        <w:ind w:left="1440"/>
        <w:rPr>
          <w:rFonts w:ascii="Consolas" w:hAnsi="Consolas" w:cs="Consolas"/>
          <w:b/>
          <w:szCs w:val="19"/>
        </w:rPr>
      </w:pPr>
      <w:r w:rsidRPr="001909A7">
        <w:rPr>
          <w:rFonts w:ascii="Consolas" w:hAnsi="Consolas" w:cs="Consolas"/>
          <w:b/>
          <w:szCs w:val="19"/>
        </w:rPr>
        <w:t xml:space="preserve">                        SecWeakness.Add("BallSecurity")</w:t>
      </w:r>
    </w:p>
    <w:p w:rsid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firstLine="720"/>
        <w:rPr>
          <w:rFonts w:ascii="Consolas" w:hAnsi="Consolas" w:cs="Consolas"/>
          <w:b/>
          <w:szCs w:val="19"/>
        </w:rPr>
      </w:pPr>
      <w:r w:rsidRPr="001909A7">
        <w:rPr>
          <w:rFonts w:ascii="Consolas" w:hAnsi="Consolas" w:cs="Consolas"/>
          <w:b/>
          <w:szCs w:val="19"/>
        </w:rPr>
        <w:t>"Mobile" 'Mobile QB---boosts to playspeed, escape, rollout, QAB and COD--typically suffer from poor footwork, lack of pocket prese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BScramb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QBEsca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Instinct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Footwor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QBPocketPrese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Dur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QBMechanics")</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RB</w:t>
      </w: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posType</w:t>
      </w: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Pr>
          <w:rFonts w:ascii="Consolas" w:hAnsi="Consolas" w:cs="Consolas"/>
          <w:b/>
          <w:szCs w:val="19"/>
        </w:rPr>
        <w:tab/>
      </w:r>
      <w:r>
        <w:rPr>
          <w:rFonts w:ascii="Consolas" w:hAnsi="Consolas" w:cs="Consolas"/>
          <w:b/>
          <w:szCs w:val="19"/>
        </w:rPr>
        <w:tab/>
      </w:r>
      <w:r w:rsidRPr="001909A7">
        <w:rPr>
          <w:rFonts w:ascii="Consolas" w:hAnsi="Consolas" w:cs="Consolas"/>
          <w:b/>
          <w:szCs w:val="19"/>
        </w:rPr>
        <w:t>"Balanc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ContactBala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BreaksTackle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Hand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BPatie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BRunVi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BSetsUpBlocks")</w:t>
      </w:r>
    </w:p>
    <w:p w:rsidR="001909A7" w:rsidRPr="001909A7" w:rsidRDefault="001909A7" w:rsidP="001909A7">
      <w:pPr>
        <w:pStyle w:val="ListParagraph"/>
        <w:ind w:left="1440"/>
        <w:rPr>
          <w:rFonts w:ascii="Consolas" w:hAnsi="Consolas" w:cs="Consolas"/>
          <w:b/>
          <w:szCs w:val="19"/>
        </w:rPr>
      </w:pPr>
    </w:p>
    <w:p w:rsidR="00245554" w:rsidRDefault="001909A7" w:rsidP="001909A7">
      <w:pPr>
        <w:pStyle w:val="ListParagraph"/>
        <w:ind w:left="1440"/>
        <w:rPr>
          <w:rFonts w:ascii="Consolas" w:hAnsi="Consolas" w:cs="Consolas"/>
          <w:b/>
          <w:szCs w:val="19"/>
        </w:rPr>
      </w:pPr>
      <w:r>
        <w:rPr>
          <w:rFonts w:ascii="Consolas" w:hAnsi="Consolas" w:cs="Consolas"/>
          <w:b/>
          <w:szCs w:val="19"/>
        </w:rPr>
        <w:t xml:space="preserve">             </w:t>
      </w:r>
    </w:p>
    <w:p w:rsidR="00245554" w:rsidRDefault="00245554" w:rsidP="001909A7">
      <w:pPr>
        <w:pStyle w:val="ListParagraph"/>
        <w:ind w:left="1440"/>
        <w:rPr>
          <w:rFonts w:ascii="Consolas" w:hAnsi="Consolas" w:cs="Consolas"/>
          <w:b/>
          <w:szCs w:val="19"/>
        </w:rPr>
      </w:pPr>
    </w:p>
    <w:p w:rsidR="001909A7" w:rsidRPr="001909A7" w:rsidRDefault="00245554" w:rsidP="00245554">
      <w:pPr>
        <w:pStyle w:val="ListParagraph"/>
        <w:ind w:left="2880"/>
        <w:rPr>
          <w:rFonts w:ascii="Consolas" w:hAnsi="Consolas" w:cs="Consolas"/>
          <w:b/>
          <w:szCs w:val="19"/>
        </w:rPr>
      </w:pPr>
      <w:r>
        <w:rPr>
          <w:rFonts w:ascii="Consolas" w:hAnsi="Consolas" w:cs="Consolas"/>
          <w:b/>
          <w:szCs w:val="19"/>
        </w:rPr>
        <w:lastRenderedPageBreak/>
        <w:t xml:space="preserve">  </w:t>
      </w:r>
      <w:r w:rsidR="001909A7" w:rsidRPr="001909A7">
        <w:rPr>
          <w:rFonts w:ascii="Consolas" w:hAnsi="Consolas" w:cs="Consolas"/>
          <w:b/>
          <w:szCs w:val="19"/>
        </w:rPr>
        <w:t>"PowerBack" 'Toughness, Explosion, DeliversBlow, BreaksTackle but weak speed, QAB, COD and Patie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ContactBala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BreaksTackle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StiffArm")</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DeliversBlow")</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Play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RBPatience")</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SpeedBa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BreaksTackle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DeliversBlow")</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Tough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ntactBalance")</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ReceivingBa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Hand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outeRunn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unAfterCatc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ieldAware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RBRunVi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RBSetsUpBlock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BreaksTackle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Toughness")</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NorthSouthBa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BRunVi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ContactBala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BreaksTackle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Hand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Dur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w:t>
      </w: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FB"</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posType</w:t>
      </w: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BatteringRam" 'typical blocking F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ContactBala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RBRunVi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lastRenderedPageBreak/>
        <w:t xml:space="preserve">                        SecWeakness.Add("RBSetsUpBlock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QAB")</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Balanc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Hand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outeRunn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AdjustToBall")</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Receiv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Hand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outeRunn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AdjustToBall")</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BodyCatc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ntactBalance")</w:t>
      </w:r>
    </w:p>
    <w:p w:rsidR="001909A7" w:rsidRDefault="001909A7" w:rsidP="00245554">
      <w:pPr>
        <w:pStyle w:val="ListParagraph"/>
        <w:ind w:left="1440"/>
        <w:rPr>
          <w:rFonts w:ascii="Consolas" w:hAnsi="Consolas" w:cs="Consolas"/>
          <w:b/>
          <w:szCs w:val="19"/>
        </w:rPr>
      </w:pPr>
      <w:r w:rsidRPr="001909A7">
        <w:rPr>
          <w:rFonts w:ascii="Consolas" w:hAnsi="Consolas" w:cs="Consolas"/>
          <w:b/>
          <w:szCs w:val="19"/>
        </w:rPr>
        <w:t xml:space="preserve">                        SecWeakness.Add("LowerBodyStrength")</w:t>
      </w:r>
    </w:p>
    <w:p w:rsidR="00245554" w:rsidRPr="00245554" w:rsidRDefault="00245554" w:rsidP="00245554">
      <w:pPr>
        <w:pStyle w:val="ListParagraph"/>
        <w:ind w:left="1440"/>
        <w:rPr>
          <w:rFonts w:ascii="Consolas" w:hAnsi="Consolas" w:cs="Consolas"/>
          <w:b/>
          <w:szCs w:val="19"/>
        </w:rPr>
      </w:pPr>
      <w:bookmarkStart w:id="0" w:name="_GoBack"/>
      <w:bookmarkEnd w:id="0"/>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WR"</w:t>
      </w: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posType</w:t>
      </w: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Balanc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Play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Hand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eleaseOffLin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AdjustToBall")</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outeRunn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unBlocking")</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w:t>
      </w:r>
      <w:r>
        <w:rPr>
          <w:rFonts w:ascii="Consolas" w:hAnsi="Consolas" w:cs="Consolas"/>
          <w:b/>
          <w:szCs w:val="19"/>
        </w:rPr>
        <w:t xml:space="preserve"> </w:t>
      </w:r>
      <w:r w:rsidRPr="001909A7">
        <w:rPr>
          <w:rFonts w:ascii="Consolas" w:hAnsi="Consolas" w:cs="Consolas"/>
          <w:b/>
          <w:szCs w:val="19"/>
        </w:rPr>
        <w:t>"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eact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WRRunDBOff")</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ReleaseOffLin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Hand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Dur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BodyCatch")</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w:t>
      </w:r>
      <w:r>
        <w:rPr>
          <w:rFonts w:ascii="Consolas" w:hAnsi="Consolas" w:cs="Consolas"/>
          <w:b/>
          <w:szCs w:val="19"/>
        </w:rPr>
        <w:t xml:space="preserve"> </w:t>
      </w:r>
      <w:r w:rsidRPr="001909A7">
        <w:rPr>
          <w:rFonts w:ascii="Consolas" w:hAnsi="Consolas" w:cs="Consolas"/>
          <w:b/>
          <w:szCs w:val="19"/>
        </w:rPr>
        <w:t>"Posses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Hand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outeRunn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eleaseOffLin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lastRenderedPageBreak/>
        <w:t xml:space="preserve">                        PrimWeakness.Add("RunAfterCatc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Play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D")</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olish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outeRunn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eleaseOFfLin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ieldAware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ContactBala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ncentrat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JumpingAbility")</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RZThreat"</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Jumping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Hand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ieldAware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Aggressiv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Play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PlayBookKnowled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T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osTy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Play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Tough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Hand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eleaseOffLin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outeRunning")</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lockingT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PassBlockVsPow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Tough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Play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Hand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D")</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VerticalThreat"</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eleaseOffLin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Hand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lastRenderedPageBreak/>
        <w:t xml:space="preserve">                        PrimWeakness.Add("PassBlockVsPow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Toughness")</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Hybri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Hand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AdjustToBall")</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RouteRunning")</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Receiv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outeRunn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Hand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AdjustToBall")</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PassBlockVsPow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Tough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ntactBalance")          </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OT"</w:t>
      </w:r>
    </w:p>
    <w:p w:rsidR="001909A7" w:rsidRPr="001909A7" w:rsidRDefault="001909A7" w:rsidP="001909A7">
      <w:pPr>
        <w:pStyle w:val="ListParagraph"/>
        <w:ind w:left="1440"/>
        <w:rPr>
          <w:rFonts w:ascii="Consolas" w:hAnsi="Consolas" w:cs="Consolas"/>
          <w:b/>
          <w:szCs w:val="19"/>
        </w:rPr>
      </w:pPr>
      <w:r>
        <w:rPr>
          <w:rFonts w:ascii="Consolas" w:hAnsi="Consolas" w:cs="Consolas"/>
          <w:b/>
          <w:szCs w:val="19"/>
        </w:rPr>
        <w:t xml:space="preserve">               </w:t>
      </w:r>
      <w:r w:rsidRPr="001909A7">
        <w:rPr>
          <w:rFonts w:ascii="Consolas" w:hAnsi="Consolas" w:cs="Consolas"/>
          <w:b/>
          <w:szCs w:val="19"/>
        </w:rPr>
        <w:t>posTy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LTProtoType" 'Strong pass</w:t>
      </w:r>
      <w:r w:rsidR="00EE5EBB">
        <w:rPr>
          <w:rFonts w:ascii="Consolas" w:hAnsi="Consolas" w:cs="Consolas"/>
          <w:b/>
          <w:szCs w:val="19"/>
        </w:rPr>
        <w:t xml:space="preserve"> </w:t>
      </w:r>
      <w:r w:rsidRPr="001909A7">
        <w:rPr>
          <w:rFonts w:ascii="Consolas" w:hAnsi="Consolas" w:cs="Consolas"/>
          <w:b/>
          <w:szCs w:val="19"/>
        </w:rPr>
        <w:t>blocking Tac</w:t>
      </w:r>
      <w:r w:rsidR="00EE5EBB">
        <w:rPr>
          <w:rFonts w:ascii="Consolas" w:hAnsi="Consolas" w:cs="Consolas"/>
          <w:b/>
          <w:szCs w:val="19"/>
        </w:rPr>
        <w:t>kle</w:t>
      </w:r>
      <w:r w:rsidRPr="001909A7">
        <w:rPr>
          <w:rFonts w:ascii="Consolas" w:hAnsi="Consolas" w:cs="Consolas"/>
          <w:b/>
          <w:szCs w:val="19"/>
        </w:rPr>
        <w:t xml:space="preserve"> versus speed, not always as good versus power, but not weak at it eith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PassBlockVs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Footwor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ContactBala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Tough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OLAnchorAbility")</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RTProtoType" 'Run blocking tackl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OLAnchor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PassBlockVs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OLMoveInSpa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OLPulling")</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 '</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PassBlockVs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PassBlockVsPow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lastRenderedPageBreak/>
        <w:t xml:space="preserve">                        Balanced.Add("ContactBala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HandUs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Footwork")</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AthleticLacksTechnique"</w:t>
      </w:r>
      <w:r w:rsidR="00EE5EBB">
        <w:rPr>
          <w:rFonts w:ascii="Consolas" w:hAnsi="Consolas" w:cs="Consolas"/>
          <w:b/>
          <w:szCs w:val="19"/>
        </w:rPr>
        <w:t xml:space="preserve"> ‘has athleticism but is Raw</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OLRecov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PassBlockVs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Footwor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HandUs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PassBlockVsPow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ntactBalance")</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TechniqueLacksAthleticism"</w:t>
      </w:r>
      <w:r w:rsidR="00EE5EBB">
        <w:rPr>
          <w:rFonts w:ascii="Consolas" w:hAnsi="Consolas" w:cs="Consolas"/>
          <w:b/>
          <w:szCs w:val="19"/>
        </w:rPr>
        <w:t xml:space="preserve"> ‘polished technique, not athletic</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HandUs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Footwor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OLRecov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PassBlockVsPow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PassBlockVs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End Select</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C", "O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If pos = "C" The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w:t>
      </w:r>
      <w:proofErr w:type="gramStart"/>
      <w:r w:rsidRPr="001909A7">
        <w:rPr>
          <w:rFonts w:ascii="Consolas" w:hAnsi="Consolas" w:cs="Consolas"/>
          <w:b/>
          <w:szCs w:val="19"/>
        </w:rPr>
        <w:t>dt.Rows</w:t>
      </w:r>
      <w:proofErr w:type="gramEnd"/>
      <w:r w:rsidRPr="001909A7">
        <w:rPr>
          <w:rFonts w:ascii="Consolas" w:hAnsi="Consolas" w:cs="Consolas"/>
          <w:b/>
          <w:szCs w:val="19"/>
        </w:rPr>
        <w:t>(idNum).Item("OLSnapAbility") = MT.GetGaussian(75, 8.33) 'this is not really a weakness or st</w:t>
      </w:r>
      <w:r w:rsidR="00EE5EBB">
        <w:rPr>
          <w:rFonts w:ascii="Consolas" w:hAnsi="Consolas" w:cs="Consolas"/>
          <w:b/>
          <w:szCs w:val="19"/>
        </w:rPr>
        <w:t>r</w:t>
      </w:r>
      <w:r w:rsidRPr="001909A7">
        <w:rPr>
          <w:rFonts w:ascii="Consolas" w:hAnsi="Consolas" w:cs="Consolas"/>
          <w:b/>
          <w:szCs w:val="19"/>
        </w:rPr>
        <w:t>ength just a special job they have to do</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End If</w:t>
      </w:r>
    </w:p>
    <w:p w:rsidR="001909A7" w:rsidRPr="001909A7" w:rsidRDefault="00EE5EBB" w:rsidP="001909A7">
      <w:pPr>
        <w:pStyle w:val="ListParagraph"/>
        <w:ind w:left="1440"/>
        <w:rPr>
          <w:rFonts w:ascii="Consolas" w:hAnsi="Consolas" w:cs="Consolas"/>
          <w:b/>
          <w:szCs w:val="19"/>
        </w:rPr>
      </w:pPr>
      <w:r>
        <w:rPr>
          <w:rFonts w:ascii="Consolas" w:hAnsi="Consolas" w:cs="Consolas"/>
          <w:b/>
          <w:szCs w:val="19"/>
        </w:rPr>
        <w:t xml:space="preserve">              </w:t>
      </w:r>
      <w:r w:rsidR="001909A7" w:rsidRPr="001909A7">
        <w:rPr>
          <w:rFonts w:ascii="Consolas" w:hAnsi="Consolas" w:cs="Consolas"/>
          <w:b/>
          <w:szCs w:val="19"/>
        </w:rPr>
        <w:t>posType</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OLPul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PassBlockVsPow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HandUs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Footwor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PassBlockVsPower")</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RoadGrader" 'big strong, nasty run blocker but suffers in pass protection and is not quick enough to pull---mostly for man to man blocking schemes, not good for zone blocking scheme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ContactBala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lastRenderedPageBreak/>
        <w:t xml:space="preserve">                        SecStrength.Add("HandUs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PassBlockVs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PassBlockVsPow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Flexibility")</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RunBlocking" 'better run blocker than pass block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OLPul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HandUs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OLRecov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React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PassBlockVsPow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PassBlockVsSpeed")</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ZoneBlocker" 'lighter, quicker OL used for pulling and getting to the second level in zone schemes, but struggle in 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OLPul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OLMoveInSpa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PassBlockVsPow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OLAnchor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ntactBalance")</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assBlocker"</w:t>
      </w:r>
      <w:r w:rsidR="00EE5EBB">
        <w:rPr>
          <w:rFonts w:ascii="Consolas" w:hAnsi="Consolas" w:cs="Consolas"/>
          <w:b/>
          <w:szCs w:val="19"/>
        </w:rPr>
        <w:t xml:space="preserve"> ‘very good at pass blocking not so much at run 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PassBlockVsPow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PassBlockVs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ootwor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RunBlock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OLAnchor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HandUse")</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w:t>
      </w:r>
      <w:r w:rsidR="00EE5EBB">
        <w:rPr>
          <w:rFonts w:ascii="Consolas" w:hAnsi="Consolas" w:cs="Consolas"/>
          <w:b/>
          <w:szCs w:val="19"/>
        </w:rPr>
        <w:t xml:space="preserve">            </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D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osTy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4-3"</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eadKey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ShedBlo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eact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DLSLide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DLRunAtHim")</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COD")</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ototypeLDE4-3" 'pass rushing DE---weaker against ru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HandUs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DLRunAtHim")</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ReadKeys") 'Too busy trying to get up fiel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FieldAwareness")</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otoTypeRDE4-3" 'run defending DE---typically not as good of a pass rush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DLRunAtHim")</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DLAgainstPull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ShedBlo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D")</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Versatile3-4"</w:t>
      </w:r>
      <w:r w:rsidR="00EE5EBB">
        <w:rPr>
          <w:rFonts w:ascii="Consolas" w:hAnsi="Consolas" w:cs="Consolas"/>
          <w:b/>
          <w:szCs w:val="19"/>
        </w:rPr>
        <w:t xml:space="preserve"> ‘Can do both well</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eadKey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DLSlide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ShedBlo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ContactBala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HandUs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LowerBodyStrength")</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RunStopper3-4"</w:t>
      </w:r>
      <w:r w:rsidR="00EE5EBB">
        <w:rPr>
          <w:rFonts w:ascii="Consolas" w:hAnsi="Consolas" w:cs="Consolas"/>
          <w:b/>
          <w:szCs w:val="19"/>
        </w:rPr>
        <w:t xml:space="preserve"> ‘Big physical run stuffer without much pass rush 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DLRunAtHim")</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DLAgainstPull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DLRunPursuit")</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DLSetUpPassRush")</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ituationalPassRusher" 'Guys that come in to rush on 3rd downs typicall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DLSetUpPassRus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eact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PlayBookKnowled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lastRenderedPageBreak/>
        <w:t xml:space="preserve">                        PrimWeakness.Add("DLRunAtHim")</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ReadKey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ntactBalance") 'only in there for obvious passing downs</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Hybrid" 'Tweener Type play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Zone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DLRunAtHim")</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DLAgainstPull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HandUs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End Select</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DT"</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osTy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enetrator" 'Athletic, qui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HandUs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eact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ReadKey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DLCanTakeDoubleTeam")</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DLSlide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DLAgainstPullAbility")</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NoseTackle" 'Big, heavy, strong player used for ability to eat up blocks rather than make plays or penetrat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DLCanTakeDoubleTeam")</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DLRunAtHim")</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ShedBlo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D")</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RunStopper"</w:t>
      </w:r>
      <w:r w:rsidR="00EE5EBB">
        <w:rPr>
          <w:rFonts w:ascii="Consolas" w:hAnsi="Consolas" w:cs="Consolas"/>
          <w:b/>
          <w:szCs w:val="19"/>
        </w:rPr>
        <w:t xml:space="preserve"> ‘Stuffs the run </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DLRunAtHim")</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DLSlide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ShedBlo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Tack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D")</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DLRunAtHim")</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lastRenderedPageBreak/>
        <w:t xml:space="preserve">                        Balanced.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ShedBlo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DLSlide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eaction")</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Versatile"</w:t>
      </w:r>
      <w:r w:rsidR="00EE5EBB">
        <w:rPr>
          <w:rFonts w:ascii="Consolas" w:hAnsi="Consolas" w:cs="Consolas"/>
          <w:b/>
          <w:szCs w:val="19"/>
        </w:rPr>
        <w:t xml:space="preserve"> ‘good at both run and pass but lacking techniqu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DLSlideA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eadKey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DLCanTakeDoubleTeam")</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DLRunAtHim")</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HandUs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w:t>
      </w:r>
    </w:p>
    <w:p w:rsidR="00EE5EBB"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w:t>
      </w:r>
    </w:p>
    <w:p w:rsidR="00EE5EBB" w:rsidRDefault="00EE5EBB" w:rsidP="001909A7">
      <w:pPr>
        <w:pStyle w:val="ListParagraph"/>
        <w:ind w:left="1440"/>
        <w:rPr>
          <w:rFonts w:ascii="Consolas" w:hAnsi="Consolas" w:cs="Consolas"/>
          <w:b/>
          <w:szCs w:val="19"/>
        </w:rPr>
      </w:pPr>
    </w:p>
    <w:p w:rsidR="00EE5EBB" w:rsidRDefault="00EE5EBB" w:rsidP="001909A7">
      <w:pPr>
        <w:pStyle w:val="ListParagraph"/>
        <w:ind w:left="1440"/>
        <w:rPr>
          <w:rFonts w:ascii="Consolas" w:hAnsi="Consolas" w:cs="Consolas"/>
          <w:b/>
          <w:szCs w:val="19"/>
        </w:rPr>
      </w:pPr>
    </w:p>
    <w:p w:rsidR="00EE5EBB" w:rsidRDefault="00EE5EBB"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OL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osTy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WillProtoType4-3" 'must be able to play the run and rush the quarterback, but more than anything they are used in 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Zone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LBFillGap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ShedBlo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ntactBalance")</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assRush3-4" 'quick, explosive pass</w:t>
      </w:r>
      <w:r w:rsidR="00EE5EBB">
        <w:rPr>
          <w:rFonts w:ascii="Consolas" w:hAnsi="Consolas" w:cs="Consolas"/>
          <w:b/>
          <w:szCs w:val="19"/>
        </w:rPr>
        <w:t xml:space="preserve"> </w:t>
      </w:r>
      <w:r w:rsidRPr="001909A7">
        <w:rPr>
          <w:rFonts w:ascii="Consolas" w:hAnsi="Consolas" w:cs="Consolas"/>
          <w:b/>
          <w:szCs w:val="19"/>
        </w:rPr>
        <w:t>rush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HandUs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ReadKey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LBFillGap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LBDropDepth")</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Tweener4-3" 'Athletic but lacking in size, have tendency to get "engulfed" by bigger O-Line play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lastRenderedPageBreak/>
        <w:t xml:space="preserve">                        SecStrength.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Tack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ntactBalance")</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amPrototype4-3" 'must have the power to take on blockers and attack the run, the flexibility to rush the quarterback off the edge &amp; the feet to play in coverage against tight ends. Must be a complete player in a 4-3 defens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LBFillGap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ShedBlo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MantoMan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LBFillGap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AdjustToBall")</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LBFillGap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ShedBlo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Play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eact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Tack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AB")</w:t>
      </w:r>
    </w:p>
    <w:p w:rsidR="001909A7" w:rsidRPr="00EE5EBB" w:rsidRDefault="001909A7" w:rsidP="00EE5EBB">
      <w:pPr>
        <w:pStyle w:val="ListParagraph"/>
        <w:ind w:left="1440"/>
        <w:rPr>
          <w:rFonts w:ascii="Consolas" w:hAnsi="Consolas" w:cs="Consolas"/>
          <w:b/>
          <w:szCs w:val="19"/>
        </w:rPr>
      </w:pPr>
      <w:r w:rsidRPr="001909A7">
        <w:rPr>
          <w:rFonts w:ascii="Consolas" w:hAnsi="Consolas" w:cs="Consolas"/>
          <w:b/>
          <w:szCs w:val="19"/>
        </w:rPr>
        <w:t xml:space="preserve">                        Balance</w:t>
      </w:r>
      <w:r w:rsidR="00EE5EBB">
        <w:rPr>
          <w:rFonts w:ascii="Consolas" w:hAnsi="Consolas" w:cs="Consolas"/>
          <w:b/>
          <w:szCs w:val="19"/>
        </w:rPr>
        <w:t>d.Add("ReadKeys”)</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IL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osTy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MikeProtoType" 'Mike LB used in either system--Fiedl General/Do Everything back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Leadership")</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eadKey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Instinct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ieldAware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LBDropDep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DefeatBlo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AdjustToBall")</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TedProtoType3-4" 'Run Stopper L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LBFillGap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DeliversBlow")</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Tack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Zone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ManToMan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PlaySpeed")</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Cover2ProtoType" 'Coverage, Deep Drops, speed, quick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Zone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LBDropDep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ManToMan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Tack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ShedBlock")</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TacklingMachine</w:t>
      </w:r>
      <w:proofErr w:type="gramStart"/>
      <w:r w:rsidRPr="001909A7">
        <w:rPr>
          <w:rFonts w:ascii="Consolas" w:hAnsi="Consolas" w:cs="Consolas"/>
          <w:b/>
          <w:szCs w:val="19"/>
        </w:rPr>
        <w:t>"  '</w:t>
      </w:r>
      <w:proofErr w:type="gramEnd"/>
      <w:r w:rsidRPr="001909A7">
        <w:rPr>
          <w:rFonts w:ascii="Consolas" w:hAnsi="Consolas" w:cs="Consolas"/>
          <w:b/>
          <w:szCs w:val="19"/>
        </w:rPr>
        <w:t>Great Tackl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Tack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ShedBlo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eadKey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ManToMan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LBDropDep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D")</w:t>
      </w:r>
    </w:p>
    <w:p w:rsidR="001909A7" w:rsidRPr="001909A7" w:rsidRDefault="001909A7" w:rsidP="001909A7">
      <w:pPr>
        <w:pStyle w:val="ListParagraph"/>
        <w:ind w:left="1440"/>
        <w:rPr>
          <w:rFonts w:ascii="Consolas" w:hAnsi="Consolas" w:cs="Consolas"/>
          <w:b/>
          <w:szCs w:val="19"/>
        </w:rPr>
      </w:pPr>
    </w:p>
    <w:p w:rsidR="00EE5EBB"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w:t>
      </w:r>
    </w:p>
    <w:p w:rsidR="001909A7" w:rsidRPr="001909A7" w:rsidRDefault="00EE5EBB" w:rsidP="00EE5EBB">
      <w:pPr>
        <w:pStyle w:val="ListParagraph"/>
        <w:ind w:left="3600"/>
        <w:rPr>
          <w:rFonts w:ascii="Consolas" w:hAnsi="Consolas" w:cs="Consolas"/>
          <w:b/>
          <w:szCs w:val="19"/>
        </w:rPr>
      </w:pPr>
      <w:r>
        <w:rPr>
          <w:rFonts w:ascii="Consolas" w:hAnsi="Consolas" w:cs="Consolas"/>
          <w:b/>
          <w:szCs w:val="19"/>
        </w:rPr>
        <w:t xml:space="preserve">   </w:t>
      </w:r>
      <w:r w:rsidR="001909A7" w:rsidRPr="001909A7">
        <w:rPr>
          <w:rFonts w:ascii="Consolas" w:hAnsi="Consolas" w:cs="Consolas"/>
          <w:b/>
          <w:szCs w:val="19"/>
        </w:rPr>
        <w:t>"Balanc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eact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eadKey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Tack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ManToMan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ShedBlo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C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osTy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CoverCorner" 'great cover skills, not great in run support</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ManToMan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Zone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DBRunContai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ShedBlock")</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ZoneCorner" 'good zone cover skills but not man to ma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Zone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eadKey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lastRenderedPageBreak/>
        <w:t xml:space="preserve">                        PrimWeakness.Add("ManToMan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DBCatchUp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Tackling")</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ManToMan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Zone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DBCatchUp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Play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DBRunContai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Flexibility")</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RunSupport" 'Great CB for run support, lacks top end speed and agility to play great coverage tho</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DBRunContai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Tack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eact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DBCatchUp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Explosion")</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lotCorner" 'very quick and agile, good blitzer off the slot and tackler but lacks top speed and siz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Blitz")</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Tack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DBRunContai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DBCatchUp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ShedBlock")</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hysical" 'tough physical corner but has issues with faster </w:t>
      </w:r>
      <w:proofErr w:type="gramStart"/>
      <w:r w:rsidRPr="001909A7">
        <w:rPr>
          <w:rFonts w:ascii="Consolas" w:hAnsi="Consolas" w:cs="Consolas"/>
          <w:b/>
          <w:szCs w:val="19"/>
        </w:rPr>
        <w:t>receivers</w:t>
      </w:r>
      <w:proofErr w:type="gramEnd"/>
      <w:r w:rsidRPr="001909A7">
        <w:rPr>
          <w:rFonts w:ascii="Consolas" w:hAnsi="Consolas" w:cs="Consolas"/>
          <w:b/>
          <w:szCs w:val="19"/>
        </w:rPr>
        <w:t xml:space="preserve"> due to lacking top end speed, but helps out against the run as well</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DBBump")</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Upp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ManToMan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DBRunContai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Explosion")</w:t>
      </w:r>
    </w:p>
    <w:p w:rsidR="001909A7" w:rsidRPr="00EE5EBB" w:rsidRDefault="001909A7" w:rsidP="00EE5EBB">
      <w:pPr>
        <w:pStyle w:val="ListParagraph"/>
        <w:ind w:left="1440"/>
        <w:rPr>
          <w:rFonts w:ascii="Consolas" w:hAnsi="Consolas" w:cs="Consolas"/>
          <w:b/>
          <w:szCs w:val="19"/>
        </w:rPr>
      </w:pPr>
      <w:r w:rsidRPr="001909A7">
        <w:rPr>
          <w:rFonts w:ascii="Consolas" w:hAnsi="Consolas" w:cs="Consolas"/>
          <w:b/>
          <w:szCs w:val="19"/>
        </w:rPr>
        <w:t xml:space="preserve">                        Se</w:t>
      </w:r>
      <w:r w:rsidR="00EE5EBB">
        <w:rPr>
          <w:rFonts w:ascii="Consolas" w:hAnsi="Consolas" w:cs="Consolas"/>
          <w:b/>
          <w:szCs w:val="19"/>
        </w:rPr>
        <w:t>cWeakness.Add("DBCatchUpSpeed")</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FS", "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osTy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lastRenderedPageBreak/>
        <w:t xml:space="preserve">                     "Zone" 'good at zone coverage, but not so great at ma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Zone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eadKey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CO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eact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ManToMan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DBCatchUp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Explosion")</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laymaker" 'All over the field making plays but a coverage liability and not the best tackl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eact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DBBaitQ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ReadKey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ieldAwarenes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ManToMan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Tack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ShedBlo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ZoneCoverage")</w:t>
      </w:r>
    </w:p>
    <w:p w:rsidR="001909A7" w:rsidRPr="001909A7" w:rsidRDefault="001909A7" w:rsidP="001909A7">
      <w:pPr>
        <w:pStyle w:val="ListParagraph"/>
        <w:ind w:left="1440"/>
        <w:rPr>
          <w:rFonts w:ascii="Consolas" w:hAnsi="Consolas" w:cs="Consolas"/>
          <w:b/>
          <w:szCs w:val="19"/>
        </w:rPr>
      </w:pPr>
    </w:p>
    <w:p w:rsidR="00EE5EBB"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w:t>
      </w:r>
    </w:p>
    <w:p w:rsidR="00EE5EBB" w:rsidRDefault="00EE5EBB" w:rsidP="001909A7">
      <w:pPr>
        <w:pStyle w:val="ListParagraph"/>
        <w:ind w:left="1440"/>
        <w:rPr>
          <w:rFonts w:ascii="Consolas" w:hAnsi="Consolas" w:cs="Consolas"/>
          <w:b/>
          <w:szCs w:val="19"/>
        </w:rPr>
      </w:pPr>
    </w:p>
    <w:p w:rsidR="001909A7" w:rsidRPr="001909A7" w:rsidRDefault="00EE5EBB" w:rsidP="00EE5EBB">
      <w:pPr>
        <w:pStyle w:val="ListParagraph"/>
        <w:ind w:left="2880" w:firstLine="720"/>
        <w:rPr>
          <w:rFonts w:ascii="Consolas" w:hAnsi="Consolas" w:cs="Consolas"/>
          <w:b/>
          <w:szCs w:val="19"/>
        </w:rPr>
      </w:pPr>
      <w:r>
        <w:rPr>
          <w:rFonts w:ascii="Consolas" w:hAnsi="Consolas" w:cs="Consolas"/>
          <w:b/>
          <w:szCs w:val="19"/>
        </w:rPr>
        <w:t xml:space="preserve">   </w:t>
      </w:r>
      <w:r w:rsidR="001909A7" w:rsidRPr="001909A7">
        <w:rPr>
          <w:rFonts w:ascii="Consolas" w:hAnsi="Consolas" w:cs="Consolas"/>
          <w:b/>
          <w:szCs w:val="19"/>
        </w:rPr>
        <w:t>"Balanc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ManToMan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Zone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Tack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Blitz")</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ReadKey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COD")</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RunSupport" 'big hitter and run support safety...coverage liability and slow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DBRunContai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DeliversBlow")</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Tack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ManToMan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Zone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Explosion")</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Hybrid" 'a tweener between the two type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Flexibilit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QAB")</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MantoMan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ZoneCoverag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AvoidBlocker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DBCatchUpSpe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lastRenderedPageBreak/>
        <w:t xml:space="preserve">                        SecWeakness.Add("DBRunContai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Tacklin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osTy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Clutch" 'makes the big kicks when it count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Clutc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Confidenc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Footwork") 'slower kick tim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KickAccuracy")</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Accurate" 'usually accurate but if he misses it can affect confidence for the remainder of the game or a few week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KickAccurac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Consistenc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Footwor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Confidence")</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Footwor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KickAccurac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HandlesElement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Consistency")</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igLe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Footwork") 'slower kick time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KKickRise") 'lower trajectory</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KickOffSpecialist"</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KickAccuracy")</w:t>
      </w:r>
    </w:p>
    <w:p w:rsidR="001909A7" w:rsidRPr="00EE5EBB" w:rsidRDefault="001909A7" w:rsidP="00EE5EBB">
      <w:pPr>
        <w:pStyle w:val="ListParagraph"/>
        <w:ind w:left="1440"/>
        <w:rPr>
          <w:rFonts w:ascii="Consolas" w:hAnsi="Consolas" w:cs="Consolas"/>
          <w:b/>
          <w:szCs w:val="19"/>
        </w:rPr>
      </w:pPr>
      <w:r w:rsidRPr="001909A7">
        <w:rPr>
          <w:rFonts w:ascii="Consolas" w:hAnsi="Consolas" w:cs="Consolas"/>
          <w:b/>
          <w:szCs w:val="19"/>
        </w:rPr>
        <w:t xml:space="preserve">                       </w:t>
      </w:r>
      <w:r w:rsidR="00EE5EBB">
        <w:rPr>
          <w:rFonts w:ascii="Consolas" w:hAnsi="Consolas" w:cs="Consolas"/>
          <w:b/>
          <w:szCs w:val="19"/>
        </w:rPr>
        <w:t xml:space="preserve"> SecWeakness.Add("Consistency")</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osTyp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igLeg"</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Footwork") 'slower kic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AvoidBlockers") 'gets blocked more</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Accurat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KickAccurac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Consistenc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PHangTime")</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lastRenderedPageBreak/>
        <w:t xml:space="preserve">                     "Balanced"</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PHangTim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LowerBodyStrength")</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KickAccurac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Balanced.Add("Footwork")</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GreatHangTim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PHangTime")</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ootwor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Consistenc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KickAccuracy")</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DirectionalPunter"</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KickAccurac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Footwork")</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Explosion")</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Weakness.Add("LowerBodyStrength")</w:t>
      </w:r>
    </w:p>
    <w:p w:rsidR="001909A7" w:rsidRPr="001909A7" w:rsidRDefault="001909A7" w:rsidP="001909A7">
      <w:pPr>
        <w:pStyle w:val="ListParagraph"/>
        <w:ind w:left="1440"/>
        <w:rPr>
          <w:rFonts w:ascii="Consolas" w:hAnsi="Consolas" w:cs="Consolas"/>
          <w:b/>
          <w:szCs w:val="19"/>
        </w:rPr>
      </w:pP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AussieRule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Strength.Add("Reaction") 'catch bad punts</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SecStrength.Add("Consistency")</w:t>
      </w:r>
    </w:p>
    <w:p w:rsidR="001909A7" w:rsidRPr="001909A7" w:rsidRDefault="001909A7" w:rsidP="001909A7">
      <w:pPr>
        <w:pStyle w:val="ListParagraph"/>
        <w:ind w:left="1440"/>
        <w:rPr>
          <w:rFonts w:ascii="Consolas" w:hAnsi="Consolas" w:cs="Consolas"/>
          <w:b/>
          <w:szCs w:val="19"/>
        </w:rPr>
      </w:pPr>
      <w:r w:rsidRPr="001909A7">
        <w:rPr>
          <w:rFonts w:ascii="Consolas" w:hAnsi="Consolas" w:cs="Consolas"/>
          <w:b/>
          <w:szCs w:val="19"/>
        </w:rPr>
        <w:t xml:space="preserve">                        PrimWeakness.Add("Footwork")</w:t>
      </w:r>
    </w:p>
    <w:p w:rsidR="003F0BA3" w:rsidRPr="00EE5EBB" w:rsidRDefault="001909A7" w:rsidP="00EE5EBB">
      <w:pPr>
        <w:pStyle w:val="ListParagraph"/>
        <w:ind w:left="1440"/>
        <w:rPr>
          <w:rFonts w:ascii="Consolas" w:hAnsi="Consolas" w:cs="Consolas"/>
          <w:b/>
          <w:szCs w:val="19"/>
        </w:rPr>
      </w:pPr>
      <w:r w:rsidRPr="001909A7">
        <w:rPr>
          <w:rFonts w:ascii="Consolas" w:hAnsi="Consolas" w:cs="Consolas"/>
          <w:b/>
          <w:szCs w:val="19"/>
        </w:rPr>
        <w:t xml:space="preserve">                        SecWeakness.Add("LowerBodyStrength")</w:t>
      </w:r>
      <w:r w:rsidR="00EE5EBB" w:rsidRPr="00EE5EBB">
        <w:rPr>
          <w:rFonts w:ascii="Consolas" w:hAnsi="Consolas" w:cs="Consolas"/>
          <w:b/>
          <w:szCs w:val="19"/>
        </w:rPr>
        <w:t xml:space="preserve">              </w:t>
      </w:r>
    </w:p>
    <w:p w:rsidR="003F0BA3" w:rsidRPr="00830049" w:rsidRDefault="003F0BA3" w:rsidP="006823F9">
      <w:pPr>
        <w:ind w:left="720"/>
      </w:pPr>
    </w:p>
    <w:sectPr w:rsidR="003F0BA3" w:rsidRPr="00830049" w:rsidSect="006823F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665A8"/>
    <w:multiLevelType w:val="hybridMultilevel"/>
    <w:tmpl w:val="1BB09A1A"/>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341C77"/>
    <w:multiLevelType w:val="hybridMultilevel"/>
    <w:tmpl w:val="73F03C20"/>
    <w:lvl w:ilvl="0" w:tplc="04090011">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3613C8"/>
    <w:multiLevelType w:val="hybridMultilevel"/>
    <w:tmpl w:val="34D8CF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9AF24C1"/>
    <w:multiLevelType w:val="hybridMultilevel"/>
    <w:tmpl w:val="48A426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FA67EE"/>
    <w:multiLevelType w:val="hybridMultilevel"/>
    <w:tmpl w:val="CD70C1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wNzQwsTSwNDA3MLBQ0lEKTi0uzszPAykwrAUAisHxhCwAAAA="/>
  </w:docVars>
  <w:rsids>
    <w:rsidRoot w:val="00AF5C6F"/>
    <w:rsid w:val="00137940"/>
    <w:rsid w:val="001909A7"/>
    <w:rsid w:val="001D4BE4"/>
    <w:rsid w:val="00245554"/>
    <w:rsid w:val="003326AC"/>
    <w:rsid w:val="003F0BA3"/>
    <w:rsid w:val="004B7CEA"/>
    <w:rsid w:val="00544692"/>
    <w:rsid w:val="00567E70"/>
    <w:rsid w:val="006823F9"/>
    <w:rsid w:val="00830049"/>
    <w:rsid w:val="0087111F"/>
    <w:rsid w:val="00AF5C6F"/>
    <w:rsid w:val="00C97A68"/>
    <w:rsid w:val="00CD11C2"/>
    <w:rsid w:val="00EE5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04EDB"/>
  <w15:chartTrackingRefBased/>
  <w15:docId w15:val="{53A2A38B-8688-4D29-9473-0370FCD1D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C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499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FB69F-CBFD-4691-8A0B-015F26548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22</Pages>
  <Words>6981</Words>
  <Characters>39798</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in Erman</dc:creator>
  <cp:keywords/>
  <dc:description/>
  <cp:lastModifiedBy>Metin Erman</cp:lastModifiedBy>
  <cp:revision>4</cp:revision>
  <dcterms:created xsi:type="dcterms:W3CDTF">2017-06-25T13:30:00Z</dcterms:created>
  <dcterms:modified xsi:type="dcterms:W3CDTF">2017-06-25T15:22:00Z</dcterms:modified>
</cp:coreProperties>
</file>